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4C41B6" w14:textId="77777777" w:rsidR="00593ECC" w:rsidRPr="00593ECC" w:rsidRDefault="00A54E21" w:rsidP="00B44843">
      <w:pPr>
        <w:pStyle w:val="Heading1"/>
        <w:rPr>
          <w:sz w:val="32"/>
        </w:rPr>
      </w:pPr>
      <w:r>
        <w:rPr>
          <w:sz w:val="32"/>
        </w:rPr>
        <w:t>10/02/2005</w:t>
      </w:r>
    </w:p>
    <w:p w14:paraId="2B81E0EC" w14:textId="77777777" w:rsidR="00593ECC" w:rsidRPr="00593ECC" w:rsidRDefault="00593ECC" w:rsidP="00B44843">
      <w:pPr>
        <w:pStyle w:val="Heading1"/>
        <w:rPr>
          <w:sz w:val="36"/>
        </w:rPr>
      </w:pPr>
      <w:r w:rsidRPr="00593ECC">
        <w:rPr>
          <w:sz w:val="36"/>
        </w:rPr>
        <w:t>IWDM Study Library</w:t>
      </w:r>
    </w:p>
    <w:p w14:paraId="309E96AD" w14:textId="77777777" w:rsidR="003345CC" w:rsidRPr="00B44843" w:rsidRDefault="00A54E21" w:rsidP="00B44843">
      <w:pPr>
        <w:pStyle w:val="Heading1"/>
        <w:spacing w:before="360" w:after="120"/>
        <w:contextualSpacing w:val="0"/>
        <w:rPr>
          <w:sz w:val="20"/>
        </w:rPr>
      </w:pPr>
      <w:r>
        <w:rPr>
          <w:sz w:val="44"/>
        </w:rPr>
        <w:t>Angels and Our Inherent Rights</w:t>
      </w:r>
      <w:r w:rsidR="00BD4376" w:rsidRPr="007E7A5E">
        <w:br/>
      </w:r>
    </w:p>
    <w:p w14:paraId="5BD9EB54" w14:textId="77777777" w:rsidR="00AE5BB8" w:rsidRDefault="003345CC" w:rsidP="00B44843">
      <w:pPr>
        <w:pStyle w:val="Heading3"/>
      </w:pPr>
      <w:r w:rsidRPr="007E7A5E">
        <w:t xml:space="preserve">By Imam W. Deen </w:t>
      </w:r>
      <w:r w:rsidR="006B7B09">
        <w:t>Mohammed</w:t>
      </w:r>
    </w:p>
    <w:p w14:paraId="5A464709" w14:textId="588AB1F5" w:rsidR="00A54E21" w:rsidRDefault="00B44843" w:rsidP="00B44843">
      <w:pPr>
        <w:jc w:val="both"/>
      </w:pPr>
      <w:r>
        <w:t>IWDM</w:t>
      </w:r>
      <w:r w:rsidR="00A54E21">
        <w:t xml:space="preserve">: Our greetings </w:t>
      </w:r>
      <w:proofErr w:type="gramStart"/>
      <w:r w:rsidR="00A54E21">
        <w:t>is</w:t>
      </w:r>
      <w:proofErr w:type="gramEnd"/>
      <w:r w:rsidR="00A54E21">
        <w:t xml:space="preserve"> peace be onto you. </w:t>
      </w:r>
      <w:proofErr w:type="spellStart"/>
      <w:r w:rsidR="00A54E21">
        <w:t>Assalamu</w:t>
      </w:r>
      <w:proofErr w:type="spellEnd"/>
      <w:r w:rsidR="00A54E21">
        <w:t xml:space="preserve"> </w:t>
      </w:r>
      <w:proofErr w:type="spellStart"/>
      <w:r w:rsidR="00A54E21">
        <w:t>alaikum</w:t>
      </w:r>
      <w:proofErr w:type="spellEnd"/>
      <w:r w:rsidR="00A54E21">
        <w:t>.</w:t>
      </w:r>
    </w:p>
    <w:p w14:paraId="55201A48" w14:textId="77777777" w:rsidR="00A54E21" w:rsidRDefault="00A54E21" w:rsidP="00B44843">
      <w:pPr>
        <w:jc w:val="both"/>
      </w:pPr>
      <w:r>
        <w:t xml:space="preserve">Congregation: </w:t>
      </w:r>
      <w:proofErr w:type="spellStart"/>
      <w:r>
        <w:t>Wa</w:t>
      </w:r>
      <w:proofErr w:type="spellEnd"/>
      <w:r>
        <w:t xml:space="preserve"> 'alaykum al-salaam.</w:t>
      </w:r>
    </w:p>
    <w:p w14:paraId="4B9D1938" w14:textId="77777777" w:rsidR="00A54E21" w:rsidRDefault="00B44843" w:rsidP="00B44843">
      <w:pPr>
        <w:jc w:val="both"/>
      </w:pPr>
      <w:r>
        <w:t>IWDM</w:t>
      </w:r>
      <w:r w:rsidR="00A54E21">
        <w:t xml:space="preserve">: We always begin with </w:t>
      </w:r>
      <w:r w:rsidR="00F20D60">
        <w:t>G-d</w:t>
      </w:r>
      <w:r w:rsidR="00A54E21">
        <w:t xml:space="preserve">'s name asking him for his blessings and hoping that he will accept what we present. We </w:t>
      </w:r>
      <w:r w:rsidR="00F20D60">
        <w:t xml:space="preserve">say </w:t>
      </w:r>
      <w:proofErr w:type="spellStart"/>
      <w:r w:rsidR="00F20D60">
        <w:t>bismillahirrahmanirrahim</w:t>
      </w:r>
      <w:proofErr w:type="spellEnd"/>
      <w:r w:rsidR="00F20D60">
        <w:t>, with</w:t>
      </w:r>
      <w:r w:rsidR="00A54E21">
        <w:t xml:space="preserve"> </w:t>
      </w:r>
      <w:r w:rsidR="00F20D60">
        <w:t>G-d</w:t>
      </w:r>
      <w:r w:rsidR="00A54E21">
        <w:t>'s name, the merciful benefactor, the merciful, the redeemer, and we say alhamdulillah, alhamdulil</w:t>
      </w:r>
      <w:r w:rsidR="00F20D60">
        <w:t xml:space="preserve">lah </w:t>
      </w:r>
      <w:proofErr w:type="spellStart"/>
      <w:r w:rsidR="00F20D60">
        <w:t>rabb</w:t>
      </w:r>
      <w:proofErr w:type="spellEnd"/>
      <w:r w:rsidR="00F20D60">
        <w:t xml:space="preserve"> al </w:t>
      </w:r>
      <w:proofErr w:type="spellStart"/>
      <w:r w:rsidR="00F20D60">
        <w:t>alamin</w:t>
      </w:r>
      <w:proofErr w:type="spellEnd"/>
      <w:r w:rsidR="00F20D60">
        <w:t>, the praise</w:t>
      </w:r>
      <w:r w:rsidR="00A54E21">
        <w:t xml:space="preserve"> and</w:t>
      </w:r>
      <w:r w:rsidR="00F20D60">
        <w:t xml:space="preserve"> the</w:t>
      </w:r>
      <w:r w:rsidR="00A54E21">
        <w:t xml:space="preserve"> thank</w:t>
      </w:r>
      <w:r w:rsidR="006A1266">
        <w:t>s</w:t>
      </w:r>
      <w:r w:rsidR="00A54E21">
        <w:t xml:space="preserve"> is for </w:t>
      </w:r>
      <w:r w:rsidR="00F20D60">
        <w:t>G-d</w:t>
      </w:r>
      <w:r w:rsidR="00A54E21">
        <w:t xml:space="preserve">, the Lord, sustainer, the keeper of all the worlds. </w:t>
      </w:r>
      <w:proofErr w:type="spellStart"/>
      <w:r w:rsidR="00A54E21">
        <w:t>Assalatu</w:t>
      </w:r>
      <w:proofErr w:type="spellEnd"/>
      <w:r w:rsidR="00A54E21">
        <w:t xml:space="preserve"> </w:t>
      </w:r>
      <w:proofErr w:type="spellStart"/>
      <w:r w:rsidR="00A54E21">
        <w:t>wassalamu</w:t>
      </w:r>
      <w:proofErr w:type="spellEnd"/>
      <w:r w:rsidR="00A54E21">
        <w:t xml:space="preserve"> </w:t>
      </w:r>
      <w:proofErr w:type="spellStart"/>
      <w:r w:rsidR="00A54E21">
        <w:t>alaika</w:t>
      </w:r>
      <w:proofErr w:type="spellEnd"/>
      <w:r w:rsidR="00A54E21">
        <w:t xml:space="preserve"> </w:t>
      </w:r>
      <w:proofErr w:type="spellStart"/>
      <w:r w:rsidR="00A54E21">
        <w:t>ya</w:t>
      </w:r>
      <w:proofErr w:type="spellEnd"/>
      <w:r w:rsidR="00A54E21">
        <w:t xml:space="preserve"> rasool </w:t>
      </w:r>
      <w:proofErr w:type="spellStart"/>
      <w:r w:rsidR="00A54E21">
        <w:t>allah</w:t>
      </w:r>
      <w:proofErr w:type="spellEnd"/>
      <w:r w:rsidR="00A54E21">
        <w:t xml:space="preserve">, and the prayers and the peace be upon his noble and generous messenger. </w:t>
      </w:r>
      <w:proofErr w:type="spellStart"/>
      <w:r w:rsidR="00A54E21">
        <w:t>Sallu</w:t>
      </w:r>
      <w:proofErr w:type="spellEnd"/>
      <w:r w:rsidR="00A54E21">
        <w:t xml:space="preserve"> </w:t>
      </w:r>
      <w:proofErr w:type="spellStart"/>
      <w:r w:rsidR="00A54E21">
        <w:t>alaihi</w:t>
      </w:r>
      <w:proofErr w:type="spellEnd"/>
      <w:r w:rsidR="00A54E21">
        <w:t xml:space="preserve"> </w:t>
      </w:r>
      <w:proofErr w:type="spellStart"/>
      <w:r w:rsidR="00A54E21">
        <w:t>wa</w:t>
      </w:r>
      <w:proofErr w:type="spellEnd"/>
      <w:r w:rsidR="00A54E21">
        <w:t xml:space="preserve"> </w:t>
      </w:r>
      <w:proofErr w:type="spellStart"/>
      <w:r w:rsidR="00A54E21">
        <w:t>salam</w:t>
      </w:r>
      <w:proofErr w:type="spellEnd"/>
      <w:r w:rsidR="00A54E21">
        <w:t xml:space="preserve"> </w:t>
      </w:r>
      <w:proofErr w:type="spellStart"/>
      <w:r w:rsidR="00A54E21">
        <w:t>waba</w:t>
      </w:r>
      <w:proofErr w:type="spellEnd"/>
      <w:r w:rsidR="00A54E21">
        <w:t>, the prayers and the peace be on him and what follows of that traditional salutations.</w:t>
      </w:r>
    </w:p>
    <w:p w14:paraId="64DD43BF" w14:textId="76BC299E" w:rsidR="00A54E21" w:rsidRDefault="00A54E21" w:rsidP="00B44843">
      <w:pPr>
        <w:jc w:val="both"/>
      </w:pPr>
      <w:r>
        <w:t xml:space="preserve">We begin by addressing our most important </w:t>
      </w:r>
      <w:r w:rsidR="002551ED">
        <w:t>perception</w:t>
      </w:r>
      <w:r>
        <w:t xml:space="preserve"> of ourselves as believers, and that is the collective life, the life we all share, the common life that we hope will take us always to the common good and not to the hell fires of our passions. Highly glorified is Allah who says in our holy book, the </w:t>
      </w:r>
      <w:r w:rsidR="00C664DF">
        <w:t>Qur’an</w:t>
      </w:r>
      <w:r>
        <w:t>, he says, "Attention you people, reverence your lord, the one who created you from a single soul and created from it it's mate, and calls it to spread f</w:t>
      </w:r>
      <w:r w:rsidR="006A1266">
        <w:t xml:space="preserve">orth from both of them males </w:t>
      </w:r>
      <w:r>
        <w:t xml:space="preserve"> many and females, and reverence Allah, the one whom you involve asking one another to respond, and be regardful of </w:t>
      </w:r>
      <w:r w:rsidR="006A1266">
        <w:t>female entrusted</w:t>
      </w:r>
      <w:r>
        <w:t xml:space="preserve"> ties of relationship, and be regardful of fema</w:t>
      </w:r>
      <w:r w:rsidR="006A1266">
        <w:t>le entrusted</w:t>
      </w:r>
      <w:r>
        <w:t xml:space="preserve"> ties of relationship, clearly at all times Allah is watching over you."</w:t>
      </w:r>
    </w:p>
    <w:p w14:paraId="177CDE64" w14:textId="77777777" w:rsidR="00A54E21" w:rsidRDefault="00A54E21" w:rsidP="00B44843">
      <w:pPr>
        <w:jc w:val="both"/>
      </w:pPr>
      <w:r>
        <w:t xml:space="preserve">Allah is the name of </w:t>
      </w:r>
      <w:r w:rsidR="00F20D60">
        <w:t>G-d</w:t>
      </w:r>
      <w:r w:rsidR="006A1266">
        <w:t xml:space="preserve"> for the people of</w:t>
      </w:r>
      <w:r>
        <w:t xml:space="preserve"> what we call the Abrahamic faith, the faith of Abraham, also called the heavenly religions by Christians and Jews and Muslims, the heavenly religions. Allah is not the name of any person, human, no object created or existing in the material world, Allah is only the name of </w:t>
      </w:r>
      <w:r w:rsidR="00F20D60">
        <w:t>G-d</w:t>
      </w:r>
      <w:r>
        <w:t xml:space="preserve"> the creator.</w:t>
      </w:r>
    </w:p>
    <w:p w14:paraId="2C6C5A4D" w14:textId="77777777" w:rsidR="00A54E21" w:rsidRDefault="00A54E21" w:rsidP="00B44843">
      <w:pPr>
        <w:jc w:val="both"/>
      </w:pPr>
      <w:r>
        <w:t xml:space="preserve">We want to address also the </w:t>
      </w:r>
      <w:r w:rsidR="00850750">
        <w:t>soul’s</w:t>
      </w:r>
      <w:r>
        <w:t xml:space="preserve"> inherent values and our belief in angels. From reading sacred scripture, we learn of the belief in angels. In the </w:t>
      </w:r>
      <w:r w:rsidR="00C664DF">
        <w:t>Qur’an</w:t>
      </w:r>
      <w:r>
        <w:t xml:space="preserve">, we learn at birth, every </w:t>
      </w:r>
      <w:proofErr w:type="gramStart"/>
      <w:r>
        <w:t>new born</w:t>
      </w:r>
      <w:proofErr w:type="gramEnd"/>
      <w:r>
        <w:t xml:space="preserve"> is assigned two angels. This one angel is given to assist it for the victory in this jihad of moral combat. This other angle is assigned to record his deeds over the duration of the person's life.</w:t>
      </w:r>
    </w:p>
    <w:p w14:paraId="53D109BF" w14:textId="77777777" w:rsidR="00A54E21" w:rsidRDefault="00A54E21" w:rsidP="00B44843">
      <w:pPr>
        <w:jc w:val="both"/>
      </w:pPr>
      <w:r>
        <w:t xml:space="preserve">This focus on guardian angels speaks to a necessity imposed by </w:t>
      </w:r>
      <w:r w:rsidR="006C6BB9">
        <w:t>nature for the brain</w:t>
      </w:r>
      <w:r>
        <w:t xml:space="preserve"> imposed upon the souls of human beings by nature. The </w:t>
      </w:r>
      <w:r w:rsidR="00850750">
        <w:t>brains choose</w:t>
      </w:r>
      <w:r>
        <w:t xml:space="preserve"> to accept their own share in the responsibility for the shape and outcome of their lives. In the final an</w:t>
      </w:r>
      <w:r w:rsidR="006C6BB9">
        <w:t>alysis, not even pointing</w:t>
      </w:r>
      <w:r>
        <w:t xml:space="preserve"> out Satan as a problem will excuse any from their inherent responsibility.</w:t>
      </w:r>
    </w:p>
    <w:p w14:paraId="156FD30F" w14:textId="77777777" w:rsidR="00A54E21" w:rsidRDefault="00A54E21" w:rsidP="00B44843">
      <w:pPr>
        <w:jc w:val="both"/>
      </w:pPr>
      <w:r>
        <w:lastRenderedPageBreak/>
        <w:t>That is to s</w:t>
      </w:r>
      <w:r w:rsidR="006C6BB9">
        <w:t>ay, we</w:t>
      </w:r>
      <w:r w:rsidR="00AE5CA9">
        <w:t xml:space="preserve"> are born with many </w:t>
      </w:r>
      <w:proofErr w:type="gramStart"/>
      <w:r w:rsidR="00AE5CA9">
        <w:t>rights</w:t>
      </w:r>
      <w:proofErr w:type="gramEnd"/>
      <w:r>
        <w:t xml:space="preserve"> but we're also born with responsibility. The government of the United States, the constitution of this great land, it recognizes this inherent nature or inborn gift from the creator </w:t>
      </w:r>
      <w:r w:rsidR="00F20D60">
        <w:t>G-d</w:t>
      </w:r>
      <w:r>
        <w:t xml:space="preserve"> we call Allah in</w:t>
      </w:r>
      <w:r w:rsidR="006C6BB9">
        <w:t xml:space="preserve"> Al-</w:t>
      </w:r>
      <w:r>
        <w:t>Islam for Muslims. When the gove</w:t>
      </w:r>
      <w:r w:rsidR="006C6BB9">
        <w:t>rnment document reads,</w:t>
      </w:r>
      <w:r>
        <w:t xml:space="preserve"> we hold these truths to be </w:t>
      </w:r>
      <w:r w:rsidR="006C6BB9">
        <w:t>self-evident</w:t>
      </w:r>
      <w:r>
        <w:t xml:space="preserve"> and goes on to say that not governments but the creator who gave certain rights to human beings, they're called inalienable rights, you can't take away. The government took the position, but not even the power of governments can take away those rights.</w:t>
      </w:r>
    </w:p>
    <w:p w14:paraId="7E00A4C9" w14:textId="77777777" w:rsidR="00A54E21" w:rsidRDefault="00A54E21" w:rsidP="00B44843">
      <w:pPr>
        <w:jc w:val="both"/>
      </w:pPr>
      <w:r>
        <w:t xml:space="preserve">It goes on to name those rights, life, that means the permission to have your own life and not have it in the possession of somebody else. For a long time as you know, the country tolerated slavery, and slavery took away our life, not only rights, but slavery took away our life. We were not free to live our own </w:t>
      </w:r>
      <w:r w:rsidR="00850750">
        <w:t>lives;</w:t>
      </w:r>
      <w:r>
        <w:t xml:space="preserve"> we had to live the life planned for us by plantation owners, by slave masters.</w:t>
      </w:r>
    </w:p>
    <w:p w14:paraId="79BEB804" w14:textId="77777777" w:rsidR="00A54E21" w:rsidRDefault="00A54E21" w:rsidP="00B44843">
      <w:pPr>
        <w:jc w:val="both"/>
      </w:pPr>
      <w:r>
        <w:t>The document goes on to read, among these, meaning inalie</w:t>
      </w:r>
      <w:r w:rsidR="006C6BB9">
        <w:t xml:space="preserve">nable rights, </w:t>
      </w:r>
      <w:r w:rsidR="00850750">
        <w:t>among these, life</w:t>
      </w:r>
      <w:r>
        <w:t>, liberty and the pursuit of happiness. When I was taking few courses in junior college, I remember reading in one of our texts that the students had, that the pursuit of happiness is understood for meaning the right to have property, the right of every citizen of these United States to have property of their own.</w:t>
      </w:r>
    </w:p>
    <w:p w14:paraId="24A65B2E" w14:textId="2B264917" w:rsidR="00A54E21" w:rsidRDefault="00A54E21" w:rsidP="00B44843">
      <w:pPr>
        <w:jc w:val="both"/>
      </w:pPr>
      <w:r>
        <w:t xml:space="preserve">We know </w:t>
      </w:r>
      <w:r w:rsidR="00F20D60">
        <w:t>G-d</w:t>
      </w:r>
      <w:r>
        <w:t xml:space="preserve"> says to us in our religion, and</w:t>
      </w:r>
      <w:r w:rsidR="006C6BB9">
        <w:t xml:space="preserve"> I</w:t>
      </w:r>
      <w:r>
        <w:t xml:space="preserve"> am a student of the Bible as well and other scriptures too, but mainly concentrating in the Bible and in our holy book, the </w:t>
      </w:r>
      <w:r w:rsidR="00C664DF">
        <w:t>Qur’an</w:t>
      </w:r>
      <w:r>
        <w:t xml:space="preserve">, and I remember reading in the bible references to this saying inherent right, the inborn nature and it's wonderful properties and how these properties are to be protected by </w:t>
      </w:r>
      <w:r w:rsidR="00F20D60">
        <w:t>G-d</w:t>
      </w:r>
      <w:r>
        <w:t>, the scripture and the conscious of the righteous people so that no child, no person will be deprived of those rights. If they ever are deprived, it's the duty of the righteous conscious people to go to the aid of those persons or individuals who have been robbed of their rights or denied their rights.</w:t>
      </w:r>
    </w:p>
    <w:p w14:paraId="1D04B294" w14:textId="77777777" w:rsidR="00A54E21" w:rsidRDefault="00A54E21" w:rsidP="00B44843">
      <w:pPr>
        <w:jc w:val="both"/>
      </w:pPr>
      <w:r>
        <w:t>We com</w:t>
      </w:r>
      <w:r w:rsidR="00850750">
        <w:t xml:space="preserve">e now to human life. Human life; spiritual, </w:t>
      </w:r>
      <w:r>
        <w:t>psychological</w:t>
      </w:r>
      <w:r w:rsidR="00850750">
        <w:t xml:space="preserve">, </w:t>
      </w:r>
      <w:r>
        <w:t>and</w:t>
      </w:r>
      <w:r w:rsidR="00850750">
        <w:t xml:space="preserve"> psychological of spiritual; </w:t>
      </w:r>
      <w:r>
        <w:t>all psychological dynamics. We read in the dictionary the meaning of dynamics and I want you to understand this is how I am using this word. I'm reading the entry that fits this language that I am using here now, "Dynamics is pertaining to energy, motion in relation to force."</w:t>
      </w:r>
    </w:p>
    <w:p w14:paraId="58439A73" w14:textId="77777777" w:rsidR="00A54E21" w:rsidRDefault="00A54E21" w:rsidP="00B44843">
      <w:pPr>
        <w:jc w:val="both"/>
      </w:pPr>
      <w:r>
        <w:t>Envisioning the co</w:t>
      </w:r>
      <w:r w:rsidR="0050248A">
        <w:t>nclusion for</w:t>
      </w:r>
      <w:r>
        <w:t xml:space="preserve"> man's world, we find that the ancient people of religions and the words of the wise, 'the seers and the wise' telling us how man's world will </w:t>
      </w:r>
      <w:proofErr w:type="gramStart"/>
      <w:r>
        <w:t>come to a conclusion</w:t>
      </w:r>
      <w:proofErr w:type="gramEnd"/>
      <w:r>
        <w:t xml:space="preserve">. We see this as </w:t>
      </w:r>
      <w:r w:rsidR="00850750">
        <w:t>wisdom;</w:t>
      </w:r>
      <w:r>
        <w:t xml:space="preserve"> we see much of it as </w:t>
      </w:r>
      <w:r w:rsidR="00C664DF">
        <w:t>prophecy. And I won't use any of</w:t>
      </w:r>
      <w:r>
        <w:t xml:space="preserve"> t</w:t>
      </w:r>
      <w:r w:rsidR="00C664DF">
        <w:t>hat language</w:t>
      </w:r>
      <w:r>
        <w:t xml:space="preserve">, referring </w:t>
      </w:r>
      <w:r w:rsidR="00C664DF">
        <w:t>to the end of time as attempts</w:t>
      </w:r>
      <w:r>
        <w:t xml:space="preserve"> to give us a picture of the last days, most of you in church life and in Muslim mosque life or whatever religion you have, I'm sure you're aware of the different pictures, the many pictures that's given to us in Scripture of the last days.</w:t>
      </w:r>
    </w:p>
    <w:p w14:paraId="348920F1" w14:textId="77777777" w:rsidR="00A54E21" w:rsidRDefault="00A54E21" w:rsidP="00B44843">
      <w:pPr>
        <w:jc w:val="both"/>
      </w:pPr>
      <w:r>
        <w:t>Of natural causes, human life will be pressured into moving forward also by the extending or the intensifying of pressure, bringing to bare more pressure, pressure behind pressure</w:t>
      </w:r>
      <w:r w:rsidR="00C664DF">
        <w:t xml:space="preserve"> on life, on </w:t>
      </w:r>
      <w:r w:rsidR="00C664DF">
        <w:lastRenderedPageBreak/>
        <w:t>human life. Forging</w:t>
      </w:r>
      <w:r>
        <w:t xml:space="preserve"> a meeting before Him, Him, capital H-I-M, before Him. I'm giving you the language of </w:t>
      </w:r>
      <w:r w:rsidR="00C664DF">
        <w:t>Qur’an</w:t>
      </w:r>
      <w:r>
        <w:t xml:space="preserve">, says before Him, meaning </w:t>
      </w:r>
      <w:r w:rsidR="00F20D60">
        <w:t>G-d</w:t>
      </w:r>
      <w:r>
        <w:t>, before Allah.</w:t>
      </w:r>
    </w:p>
    <w:p w14:paraId="0BC19E5D" w14:textId="77777777" w:rsidR="00A54E21" w:rsidRDefault="00A54E21" w:rsidP="00B44843">
      <w:pPr>
        <w:jc w:val="both"/>
      </w:pPr>
      <w:r>
        <w:t xml:space="preserve">The expression in the </w:t>
      </w:r>
      <w:r w:rsidR="00C664DF">
        <w:t>Qur’an</w:t>
      </w:r>
      <w:r>
        <w:t>i</w:t>
      </w:r>
      <w:r w:rsidR="00C664DF">
        <w:t xml:space="preserve">c language is </w:t>
      </w:r>
      <w:proofErr w:type="spellStart"/>
      <w:r w:rsidR="00C664DF">
        <w:t>Quadha</w:t>
      </w:r>
      <w:proofErr w:type="spellEnd"/>
      <w:r w:rsidR="00C664DF">
        <w:t>.</w:t>
      </w:r>
      <w:r w:rsidR="009B7995">
        <w:t>”</w:t>
      </w:r>
      <w:r>
        <w:t xml:space="preserve"> One pressure </w:t>
      </w:r>
      <w:r w:rsidR="009B7995">
        <w:t>behind another</w:t>
      </w:r>
      <w:r>
        <w:t>, pressuring the soul, pressuring the hearts of the people.</w:t>
      </w:r>
      <w:r w:rsidR="009B7995">
        <w:t>”</w:t>
      </w:r>
      <w:r>
        <w:t xml:space="preserve"> Sometimes it becomes so unbearable that people want to even give up faith, this is in Scripture. They say," Why </w:t>
      </w:r>
      <w:r w:rsidR="009B7995">
        <w:t>doesn’t</w:t>
      </w:r>
      <w:r>
        <w:t xml:space="preserve"> our </w:t>
      </w:r>
      <w:r w:rsidR="00F20D60">
        <w:t>G-d</w:t>
      </w:r>
      <w:r>
        <w:t xml:space="preserve"> come to our aid? Is there a </w:t>
      </w:r>
      <w:r w:rsidR="00F20D60">
        <w:t>G-d</w:t>
      </w:r>
      <w:r>
        <w:t xml:space="preserve">?" They wonder, "Is there really a </w:t>
      </w:r>
      <w:r w:rsidR="00F20D60">
        <w:t>G-d</w:t>
      </w:r>
      <w:r>
        <w:t>?" The pressure becomes so much on them. They'll never focus on the dynamics of human survival and progress, that's what this is all about, human survival and progress. It is revealed that this pressure and struggle in the soul will bring human perception to be eye to eye with the fires of hell.</w:t>
      </w:r>
    </w:p>
    <w:p w14:paraId="1DE4FCFA" w14:textId="77777777" w:rsidR="00A54E21" w:rsidRDefault="00A54E21" w:rsidP="00B44843">
      <w:pPr>
        <w:jc w:val="both"/>
      </w:pPr>
      <w:r>
        <w:t xml:space="preserve">Then you shall be brought closer and closer, and you shall see hell with clear vision, mature perception, or correct perception. This is </w:t>
      </w:r>
      <w:r w:rsidR="00C664DF">
        <w:t>Qur’an</w:t>
      </w:r>
      <w:r>
        <w:t xml:space="preserve">, but </w:t>
      </w:r>
      <w:r w:rsidR="009B7995">
        <w:t>references to this are</w:t>
      </w:r>
      <w:r>
        <w:t xml:space="preserve"> also in the Bible. In fact, whatever came to us in the </w:t>
      </w:r>
      <w:r w:rsidR="00C664DF">
        <w:t>Qur’an</w:t>
      </w:r>
      <w:r>
        <w:t>, it came to us addressing what had come before to the people called Jews and to the Christians, both called by us, as given to us in our sacred book, the people of the book, the people of the book, meaning the people of Scripture, the Scriptures that were revealed to the prophets, Abraham, Moses and Jesus Christ, peace be on them all and the many others that I didn't mention.</w:t>
      </w:r>
    </w:p>
    <w:p w14:paraId="74C9B638" w14:textId="77777777" w:rsidR="00A54E21" w:rsidRDefault="00A54E21" w:rsidP="00B44843">
      <w:pPr>
        <w:jc w:val="both"/>
      </w:pPr>
      <w:r>
        <w:t xml:space="preserve">Though religion has been the world's biggest oppressor, the </w:t>
      </w:r>
      <w:r w:rsidR="00C664DF">
        <w:t>Qur’an</w:t>
      </w:r>
      <w:r>
        <w:t xml:space="preserve"> says, "Religion merits are more than the demerits." The </w:t>
      </w:r>
      <w:r w:rsidR="00C664DF">
        <w:t>Qur’an</w:t>
      </w:r>
      <w:r>
        <w:t>'s fresh air way of addressing prophetic 'end of time', is intended for the sharpening of human perception. Perception in the intellect regarding the history of religion, how in one hand, religion has been offering charity and giving charity, and in the other, religion has been greedy for power, power even over nation</w:t>
      </w:r>
      <w:r w:rsidR="009B7995">
        <w:t>s. I continue, nevertheless</w:t>
      </w:r>
      <w:r>
        <w:t xml:space="preserve"> important it is, that</w:t>
      </w:r>
      <w:r w:rsidR="009452F6">
        <w:t xml:space="preserve"> issue baggers</w:t>
      </w:r>
      <w:r>
        <w:t xml:space="preserve"> serve themselves well by being conscious of the fact that some Scriptures clumsily fabricate a message, a message bearing cloth as a strategy for survival and also as a strategy of war.</w:t>
      </w:r>
    </w:p>
    <w:p w14:paraId="79607368" w14:textId="77777777" w:rsidR="00A54E21" w:rsidRDefault="00A54E21" w:rsidP="00B44843">
      <w:pPr>
        <w:jc w:val="both"/>
      </w:pPr>
      <w:r>
        <w:t xml:space="preserve">These strategic planners in planning the death of brutal governments, brutal, savage governments also subtly plan a peace time and a time for discarding their cloth stained with bad blood. Rising spiritual and social dynamics, rising public awareness and literacy in the public, rising respect in governments for the value of the common citizens and their publics, honoring the equal rights of the common citizen in the life of the state, all of such makes understandable the prophetic, </w:t>
      </w:r>
      <w:r w:rsidR="00C664DF">
        <w:t>Qur’an</w:t>
      </w:r>
      <w:r>
        <w:t xml:space="preserve">ic expression, day of religion. In the </w:t>
      </w:r>
      <w:r w:rsidR="00C664DF">
        <w:t>Qur’an</w:t>
      </w:r>
      <w:r>
        <w:t xml:space="preserve">, the expression, </w:t>
      </w:r>
      <w:r w:rsidR="009B7995">
        <w:t>Day of Judgment</w:t>
      </w:r>
      <w:r>
        <w:t>, is t</w:t>
      </w:r>
      <w:r w:rsidR="009452F6">
        <w:t>he same as, day of religion. Of</w:t>
      </w:r>
      <w:r w:rsidR="009B7995">
        <w:t xml:space="preserve"> sacred </w:t>
      </w:r>
      <w:proofErr w:type="gramStart"/>
      <w:r w:rsidR="009B7995">
        <w:t>scripture;</w:t>
      </w:r>
      <w:proofErr w:type="gramEnd"/>
      <w:r>
        <w:t xml:space="preserve"> the </w:t>
      </w:r>
      <w:r w:rsidR="00C664DF">
        <w:t>Qur’an</w:t>
      </w:r>
      <w:r>
        <w:t xml:space="preserve"> words read, 'None can touch it,' speaking of sacred Scriptures. 'None can touch it,' meaning, none can reach its insights, but the purified ones. None can touch it, but the purified ones.</w:t>
      </w:r>
    </w:p>
    <w:p w14:paraId="043860BC" w14:textId="77777777" w:rsidR="00A54E21" w:rsidRDefault="00A54E21" w:rsidP="00B44843">
      <w:pPr>
        <w:jc w:val="both"/>
      </w:pPr>
      <w:r>
        <w:t xml:space="preserve">Most of man's </w:t>
      </w:r>
      <w:r w:rsidR="009B7995">
        <w:t>Holy</w:t>
      </w:r>
      <w:r>
        <w:t xml:space="preserve"> Scriptures is arduous fitness exercise. Arduous fitness</w:t>
      </w:r>
      <w:r w:rsidR="009B7995">
        <w:t>;</w:t>
      </w:r>
      <w:r>
        <w:t xml:space="preserve"> exercise in moral leadership training. Engagers who remain constantly d</w:t>
      </w:r>
      <w:r w:rsidR="009452F6">
        <w:t>evoted will grow in moral</w:t>
      </w:r>
      <w:r>
        <w:t xml:space="preserve"> firmness to qualify for a seat at the table of ethics and global rule or order. The words of </w:t>
      </w:r>
      <w:r w:rsidR="00F20D60">
        <w:t>G-d</w:t>
      </w:r>
      <w:r>
        <w:t xml:space="preserve"> and Scripture are intended to produce </w:t>
      </w:r>
      <w:proofErr w:type="gramStart"/>
      <w:r>
        <w:t>a very special</w:t>
      </w:r>
      <w:proofErr w:type="gramEnd"/>
      <w:r>
        <w:t xml:space="preserve"> leadership for the world, but you have to go through </w:t>
      </w:r>
      <w:r>
        <w:lastRenderedPageBreak/>
        <w:t>arduous training. And world religions, the student will find the most disturbing reading on first sight, when you start to read the Scriptures. If you're morally sensitive and curious, you're going to find Scripture, the reading of Scripture, ver</w:t>
      </w:r>
      <w:r w:rsidR="009452F6">
        <w:t>y disturbing on first sight, or</w:t>
      </w:r>
      <w:r>
        <w:t xml:space="preserve"> first reading. And on second sight, the most intriguing and productive literally publication, that's what you're going to perceive. You're going to be amazed and you're going to say, "Wow, this is the most productive literally publication I have ever experienced or read."</w:t>
      </w:r>
    </w:p>
    <w:p w14:paraId="01E3BAD5" w14:textId="77777777" w:rsidR="00A54E21" w:rsidRDefault="00A54E21" w:rsidP="00B44843">
      <w:pPr>
        <w:jc w:val="both"/>
      </w:pPr>
      <w:r>
        <w:t xml:space="preserve">Hence the </w:t>
      </w:r>
      <w:r w:rsidR="00C664DF">
        <w:t>Qur’an</w:t>
      </w:r>
      <w:r>
        <w:t xml:space="preserve">'s first word, it is revealing itself to our Prophet Muhammad, </w:t>
      </w:r>
      <w:proofErr w:type="spellStart"/>
      <w:r>
        <w:t>sallallahu</w:t>
      </w:r>
      <w:proofErr w:type="spellEnd"/>
      <w:r>
        <w:t xml:space="preserve"> </w:t>
      </w:r>
      <w:proofErr w:type="spellStart"/>
      <w:r>
        <w:t>alaihi</w:t>
      </w:r>
      <w:proofErr w:type="spellEnd"/>
      <w:r>
        <w:t xml:space="preserve"> </w:t>
      </w:r>
      <w:proofErr w:type="spellStart"/>
      <w:r>
        <w:t>wa</w:t>
      </w:r>
      <w:proofErr w:type="spellEnd"/>
      <w:r>
        <w:t xml:space="preserve"> </w:t>
      </w:r>
      <w:proofErr w:type="spellStart"/>
      <w:r>
        <w:t>sallam</w:t>
      </w:r>
      <w:proofErr w:type="spellEnd"/>
      <w:r>
        <w:t>, the prayers and the peace be upon him, the first world is, 'Read'. This word 'Read' is prophetic, having to do with old prophecies. Reading can be mentally, morally, intellectually and spiritually liberating. However, the benefits are expected to open only for the constantly devoted students.</w:t>
      </w:r>
    </w:p>
    <w:p w14:paraId="18832924" w14:textId="787D73C6" w:rsidR="00A54E21" w:rsidRDefault="00A54E21" w:rsidP="00B44843">
      <w:pPr>
        <w:jc w:val="both"/>
      </w:pPr>
      <w:r>
        <w:t>Regarding using our five senses which are necessary if we are to gain any knowledge or information. Knowledge and information must come through the five senses. I know you perhaps are thinking, "Well, knowledge is intuitive." That's true, but if you don't use your five senses and work those senses very diligently and constantly, there will be no true, intuited knowledge. In fact, some authorities on the psychology of man, they say that really, that sixth sense that we come to understand, intuition</w:t>
      </w:r>
      <w:r w:rsidR="009452F6">
        <w:t>, inspiration, whatever, is</w:t>
      </w:r>
      <w:r>
        <w:t xml:space="preserve"> all the senses in one. It's the power of the five senses producing one sense or one medium, intuition.</w:t>
      </w:r>
    </w:p>
    <w:p w14:paraId="7ACE008D" w14:textId="77777777" w:rsidR="00A54E21" w:rsidRDefault="00A54E21" w:rsidP="00B44843">
      <w:pPr>
        <w:jc w:val="both"/>
      </w:pPr>
      <w:r>
        <w:t xml:space="preserve">Muslims also don't believe that men, Muslims who know their religion, who are students of their religion, we don't believe that men or anybody have any power over intuition. It's the sacred property of </w:t>
      </w:r>
      <w:r w:rsidR="00F20D60">
        <w:t>G-d</w:t>
      </w:r>
      <w:r>
        <w:t xml:space="preserve"> and He does not allow us to have command over it. By using our five senses, we are brought into another dimension, a spiritual dimension that brings information to us without our personal control over it.</w:t>
      </w:r>
    </w:p>
    <w:p w14:paraId="4BF81416" w14:textId="77777777" w:rsidR="00A54E21" w:rsidRDefault="00A54E21" w:rsidP="00B44843">
      <w:pPr>
        <w:jc w:val="both"/>
      </w:pPr>
      <w:r>
        <w:t xml:space="preserve">For that reason, we believe in angels. There's a medium working in our life and in the outer world to bring us information, or I should say mediums. The one medium is the medium we call angel, but they are themselves performing different roles, they are many. The Prophet spoke of the five senses to protect us from the harm of Satan, the enemy of mankind or </w:t>
      </w:r>
      <w:proofErr w:type="spellStart"/>
      <w:r>
        <w:t>Shaytan</w:t>
      </w:r>
      <w:proofErr w:type="spellEnd"/>
      <w:r>
        <w:t xml:space="preserve">, in our religion. He spoke on the five senses because </w:t>
      </w:r>
      <w:proofErr w:type="spellStart"/>
      <w:r>
        <w:t>Shaytan</w:t>
      </w:r>
      <w:proofErr w:type="spellEnd"/>
      <w:r>
        <w:t>, he is the one, Satan, the enemy of all human beings. Why is he the enemy of all human beings? Because human beings in their natural mind and nature, they don't want to dominate or rule anybody. They don't want power over people, Satan does.</w:t>
      </w:r>
    </w:p>
    <w:p w14:paraId="07277B5E" w14:textId="77777777" w:rsidR="00A54E21" w:rsidRDefault="00A54E21" w:rsidP="00B44843">
      <w:pPr>
        <w:jc w:val="both"/>
      </w:pPr>
      <w:r>
        <w:t xml:space="preserve">Satan wants to rule </w:t>
      </w:r>
      <w:proofErr w:type="gramStart"/>
      <w:r>
        <w:t>everybody</w:t>
      </w:r>
      <w:proofErr w:type="gramEnd"/>
      <w:r>
        <w:t xml:space="preserve"> and Satan wants power over everybody and every nation, that's Satan. The average human being, we don't want that. Human being in our natural true nature, we don't want that. </w:t>
      </w:r>
      <w:proofErr w:type="gramStart"/>
      <w:r>
        <w:t>So</w:t>
      </w:r>
      <w:proofErr w:type="gramEnd"/>
      <w:r>
        <w:t xml:space="preserve"> we want what? The sharing of power, the sharing of authority under one authority that we all agree is over all of us and that is </w:t>
      </w:r>
      <w:r w:rsidR="00F20D60">
        <w:t>G-d</w:t>
      </w:r>
      <w:r>
        <w:t xml:space="preserve">, that's what we want. Satan, being against that, Satan wants to trick us and deceive us and make us think religion is something different from what our </w:t>
      </w:r>
      <w:r w:rsidR="00F20D60">
        <w:t>G-d</w:t>
      </w:r>
      <w:r>
        <w:t xml:space="preserve">, the Creator, intended for us. Allah, </w:t>
      </w:r>
      <w:r w:rsidR="00F20D60">
        <w:t>G-d</w:t>
      </w:r>
      <w:r>
        <w:t xml:space="preserve"> that is, Most High, said </w:t>
      </w:r>
      <w:r>
        <w:lastRenderedPageBreak/>
        <w:t xml:space="preserve">never did </w:t>
      </w:r>
      <w:r w:rsidR="00F20D60">
        <w:t>G-d</w:t>
      </w:r>
      <w:r>
        <w:t xml:space="preserve"> prepare something for His messenger or prophet that Satan didn't try to present the likeness of it.</w:t>
      </w:r>
    </w:p>
    <w:p w14:paraId="10B483CB" w14:textId="77777777" w:rsidR="00A54E21" w:rsidRDefault="00A54E21" w:rsidP="00B44843">
      <w:pPr>
        <w:jc w:val="both"/>
      </w:pPr>
      <w:r>
        <w:t xml:space="preserve">So, if that is true then, if </w:t>
      </w:r>
      <w:r w:rsidR="00F20D60">
        <w:t>G-d</w:t>
      </w:r>
      <w:r w:rsidR="004C1C67">
        <w:t xml:space="preserve"> produced</w:t>
      </w:r>
      <w:r>
        <w:t xml:space="preserve"> a Bible, then Satan also wants to produce a Bible. If </w:t>
      </w:r>
      <w:r w:rsidR="00F20D60">
        <w:t>G-d</w:t>
      </w:r>
      <w:r>
        <w:t xml:space="preserve"> produces a </w:t>
      </w:r>
      <w:r w:rsidR="00C664DF">
        <w:t>Qur’an</w:t>
      </w:r>
      <w:r>
        <w:t xml:space="preserve">, Satan also wants to produce a </w:t>
      </w:r>
      <w:r w:rsidR="00C664DF">
        <w:t>Qur’an</w:t>
      </w:r>
      <w:r>
        <w:t xml:space="preserve">. He wants to make it look so much like the one </w:t>
      </w:r>
      <w:r w:rsidR="00F20D60">
        <w:t>G-d</w:t>
      </w:r>
      <w:r>
        <w:t xml:space="preserve"> gave you that you can hardly tell the </w:t>
      </w:r>
      <w:proofErr w:type="gramStart"/>
      <w:r>
        <w:t>difference</w:t>
      </w:r>
      <w:proofErr w:type="gramEnd"/>
      <w:r>
        <w:t xml:space="preserve"> or the average person will not be able to tell the difference.</w:t>
      </w:r>
    </w:p>
    <w:p w14:paraId="7830B086" w14:textId="77777777" w:rsidR="00A54E21" w:rsidRDefault="00A54E21" w:rsidP="00B44843">
      <w:pPr>
        <w:jc w:val="both"/>
      </w:pPr>
      <w:r>
        <w:t xml:space="preserve">Regarding love for one another, we need to love one another. How are we going to survive these schemes, these powerful schemes that's designed to reach the minds and hearts of all people and eventually cause them to deviate from the plan of </w:t>
      </w:r>
      <w:r w:rsidR="00F20D60">
        <w:t>G-d</w:t>
      </w:r>
      <w:r>
        <w:t xml:space="preserve">? How are we going to survive that if we don't love one another? We </w:t>
      </w:r>
      <w:proofErr w:type="gramStart"/>
      <w:r>
        <w:t>have to</w:t>
      </w:r>
      <w:proofErr w:type="gramEnd"/>
      <w:r>
        <w:t xml:space="preserve"> be firmly bonded together and the strongest bond for humans is love. Thus </w:t>
      </w:r>
      <w:r w:rsidR="00F20D60">
        <w:t>G-d</w:t>
      </w:r>
      <w:r>
        <w:t xml:space="preserve"> says you should love Muhammad, the Prophet, His Messenger. You should love him more than you love your own self and your own families.</w:t>
      </w:r>
    </w:p>
    <w:p w14:paraId="7EF10434" w14:textId="584C3156" w:rsidR="00A54E21" w:rsidRDefault="00A54E21" w:rsidP="00B44843">
      <w:pPr>
        <w:jc w:val="both"/>
      </w:pPr>
      <w:r>
        <w:t xml:space="preserve">Why? </w:t>
      </w:r>
      <w:r w:rsidR="009B7995">
        <w:t>Because,</w:t>
      </w:r>
      <w:r>
        <w:t xml:space="preserve"> he is the life that is your salvation. Not only in him, but the same life is in all of you and all of us. He is the representative of the life that's in all of us, the life that is our salvation. </w:t>
      </w:r>
      <w:proofErr w:type="gramStart"/>
      <w:r>
        <w:t>So</w:t>
      </w:r>
      <w:proofErr w:type="gramEnd"/>
      <w:r>
        <w:t xml:space="preserve"> we should love him more than we love our own life because most of us don't even know or perceive correctly that life in us that is our salvation. It is called Christ nature, it is called Muslim nature, it can be called by other names, but most of us haven't even achieved it, we haven't reached i</w:t>
      </w:r>
      <w:r w:rsidR="004C1C67">
        <w:t>t, we haven't grown upon it, so</w:t>
      </w:r>
      <w:r>
        <w:t xml:space="preserve"> we live a life that Satan planned for us, or we live a life of our own whims, imaginations and impulses, whatever spirit we come into. Living these lives cheat us out of the precious sacred life that </w:t>
      </w:r>
      <w:r w:rsidR="00F20D60">
        <w:t>G-d</w:t>
      </w:r>
      <w:r>
        <w:t xml:space="preserve"> created us for, and we should look at these lives that </w:t>
      </w:r>
      <w:proofErr w:type="gramStart"/>
      <w:r>
        <w:t>we're</w:t>
      </w:r>
      <w:proofErr w:type="gramEnd"/>
      <w:r>
        <w:t xml:space="preserve"> living and say I don't love this life I'm living as much as I love </w:t>
      </w:r>
      <w:r w:rsidR="007617BC">
        <w:t>Muhammad</w:t>
      </w:r>
      <w:r>
        <w:t xml:space="preserve"> the Prophet </w:t>
      </w:r>
      <w:proofErr w:type="spellStart"/>
      <w:r>
        <w:t>salalah</w:t>
      </w:r>
      <w:proofErr w:type="spellEnd"/>
      <w:r>
        <w:t xml:space="preserve"> </w:t>
      </w:r>
      <w:proofErr w:type="spellStart"/>
      <w:r w:rsidR="0011146C">
        <w:t>alayhi</w:t>
      </w:r>
      <w:proofErr w:type="spellEnd"/>
      <w:r>
        <w:t xml:space="preserve"> </w:t>
      </w:r>
      <w:proofErr w:type="spellStart"/>
      <w:r>
        <w:t>assalam</w:t>
      </w:r>
      <w:proofErr w:type="spellEnd"/>
      <w:r>
        <w:t>.</w:t>
      </w:r>
    </w:p>
    <w:p w14:paraId="6C3CEDD8" w14:textId="026BEA7C" w:rsidR="0011146C" w:rsidRDefault="00A54E21" w:rsidP="00B44843">
      <w:pPr>
        <w:jc w:val="both"/>
      </w:pPr>
      <w:r>
        <w:t xml:space="preserve">He is your true life and your best life. He is your sacred life, and he works for your liberation, for your salvation. </w:t>
      </w:r>
    </w:p>
    <w:p w14:paraId="1F37F408" w14:textId="77777777" w:rsidR="00641418" w:rsidRDefault="00641418" w:rsidP="00641418">
      <w:pPr>
        <w:pStyle w:val="Heading3"/>
      </w:pPr>
      <w:r>
        <w:t xml:space="preserve">A life of our own whims, </w:t>
      </w:r>
      <w:proofErr w:type="gramStart"/>
      <w:r>
        <w:t>imaginations</w:t>
      </w:r>
      <w:proofErr w:type="gramEnd"/>
      <w:r>
        <w:t xml:space="preserve"> and impulses</w:t>
      </w:r>
    </w:p>
    <w:p w14:paraId="1256A7CA" w14:textId="77777777" w:rsidR="00AE5BB8" w:rsidRDefault="00641418" w:rsidP="00641418">
      <w:pPr>
        <w:jc w:val="both"/>
      </w:pPr>
      <w:r>
        <w:t xml:space="preserve">It is called Christ nature. It is called Muslim nature. It can be called by other names. But most of us </w:t>
      </w:r>
      <w:proofErr w:type="gramStart"/>
      <w:r>
        <w:t>haven't</w:t>
      </w:r>
      <w:proofErr w:type="gramEnd"/>
      <w:r>
        <w:t xml:space="preserve"> achieved it, we have not reached it and we have not grown upon it. </w:t>
      </w:r>
      <w:proofErr w:type="gramStart"/>
      <w:r>
        <w:t>So</w:t>
      </w:r>
      <w:proofErr w:type="gramEnd"/>
      <w:r>
        <w:t xml:space="preserve"> we live a life that Satan planned for us, or we live a life of our own whims, imaginations and impulses or whatever spirits we come into.  Living these lives cheats us out of the precious life that </w:t>
      </w:r>
      <w:r w:rsidR="00244CDD">
        <w:t>G-d</w:t>
      </w:r>
      <w:r>
        <w:t xml:space="preserve"> created us for. And we look at these lives that we are living and say, "I </w:t>
      </w:r>
      <w:proofErr w:type="gramStart"/>
      <w:r>
        <w:t>don't</w:t>
      </w:r>
      <w:proofErr w:type="gramEnd"/>
      <w:r>
        <w:t xml:space="preserve"> love this life I'm living as much as I love Muhammed, the Prophet, because he is my true life and my best life. He is </w:t>
      </w:r>
      <w:r w:rsidR="00244CDD">
        <w:t>your</w:t>
      </w:r>
      <w:r>
        <w:t xml:space="preserve"> sacred life”; and he works for your liberation, for your salvation.</w:t>
      </w:r>
    </w:p>
    <w:p w14:paraId="7F3B4515" w14:textId="5225E1DC" w:rsidR="00A54E21" w:rsidRPr="005C2CE0" w:rsidRDefault="00A54E21" w:rsidP="00B44843">
      <w:pPr>
        <w:jc w:val="both"/>
        <w:rPr>
          <w:color w:val="000000" w:themeColor="text1"/>
        </w:rPr>
      </w:pPr>
      <w:r w:rsidRPr="005C2CE0">
        <w:rPr>
          <w:color w:val="000000" w:themeColor="text1"/>
        </w:rPr>
        <w:t xml:space="preserve">He said, regarding love </w:t>
      </w:r>
      <w:proofErr w:type="gramStart"/>
      <w:r w:rsidRPr="005C2CE0">
        <w:rPr>
          <w:color w:val="000000" w:themeColor="text1"/>
        </w:rPr>
        <w:t>and also</w:t>
      </w:r>
      <w:proofErr w:type="gramEnd"/>
      <w:r w:rsidRPr="005C2CE0">
        <w:rPr>
          <w:color w:val="000000" w:themeColor="text1"/>
        </w:rPr>
        <w:t xml:space="preserve"> what we desire for ourselves, wish for ourselves, he says the Muslim is one who wants for his brother what he wants for himself. The Muslim is one who wants for his brother what he wants for himself. He warned us that we would not be blessed by </w:t>
      </w:r>
      <w:r w:rsidR="00F20D60" w:rsidRPr="005C2CE0">
        <w:rPr>
          <w:color w:val="000000" w:themeColor="text1"/>
        </w:rPr>
        <w:t>G-d</w:t>
      </w:r>
      <w:r w:rsidRPr="005C2CE0">
        <w:rPr>
          <w:color w:val="000000" w:themeColor="text1"/>
        </w:rPr>
        <w:t xml:space="preserve"> until we want for our brother what we want for ourselves. Praise be to Allah.</w:t>
      </w:r>
    </w:p>
    <w:p w14:paraId="6D598CD8" w14:textId="77777777" w:rsidR="00641418" w:rsidRPr="005C2CE0" w:rsidRDefault="00A54E21" w:rsidP="00B44843">
      <w:pPr>
        <w:jc w:val="both"/>
        <w:rPr>
          <w:color w:val="000000" w:themeColor="text1"/>
        </w:rPr>
      </w:pPr>
      <w:proofErr w:type="gramStart"/>
      <w:r w:rsidRPr="005C2CE0">
        <w:rPr>
          <w:color w:val="000000" w:themeColor="text1"/>
        </w:rPr>
        <w:lastRenderedPageBreak/>
        <w:t>What</w:t>
      </w:r>
      <w:proofErr w:type="gramEnd"/>
      <w:r w:rsidRPr="005C2CE0">
        <w:rPr>
          <w:color w:val="000000" w:themeColor="text1"/>
        </w:rPr>
        <w:t xml:space="preserve"> he said about the five senses? Did he say the five senses are to believe in </w:t>
      </w:r>
      <w:r w:rsidR="00F20D60" w:rsidRPr="005C2CE0">
        <w:rPr>
          <w:color w:val="000000" w:themeColor="text1"/>
        </w:rPr>
        <w:t>G-d</w:t>
      </w:r>
      <w:r w:rsidRPr="005C2CE0">
        <w:rPr>
          <w:color w:val="000000" w:themeColor="text1"/>
        </w:rPr>
        <w:t xml:space="preserve">, or to witness </w:t>
      </w:r>
      <w:r w:rsidR="00F20D60" w:rsidRPr="005C2CE0">
        <w:rPr>
          <w:color w:val="000000" w:themeColor="text1"/>
        </w:rPr>
        <w:t>G-d</w:t>
      </w:r>
      <w:r w:rsidR="004C1C67" w:rsidRPr="005C2CE0">
        <w:rPr>
          <w:color w:val="000000" w:themeColor="text1"/>
        </w:rPr>
        <w:t>, and to pray, giving charity, f</w:t>
      </w:r>
      <w:r w:rsidRPr="005C2CE0">
        <w:rPr>
          <w:color w:val="000000" w:themeColor="text1"/>
        </w:rPr>
        <w:t xml:space="preserve">ast the month of Ramadan and to make the pilgrimage to the house? </w:t>
      </w:r>
      <w:proofErr w:type="gramStart"/>
      <w:r w:rsidRPr="005C2CE0">
        <w:rPr>
          <w:color w:val="000000" w:themeColor="text1"/>
        </w:rPr>
        <w:t>That's</w:t>
      </w:r>
      <w:proofErr w:type="gramEnd"/>
      <w:r w:rsidRPr="005C2CE0">
        <w:rPr>
          <w:color w:val="000000" w:themeColor="text1"/>
        </w:rPr>
        <w:t xml:space="preserve"> what he said when he asked what </w:t>
      </w:r>
      <w:r w:rsidR="00B03D90" w:rsidRPr="005C2CE0">
        <w:rPr>
          <w:color w:val="000000" w:themeColor="text1"/>
        </w:rPr>
        <w:t>is</w:t>
      </w:r>
      <w:r w:rsidRPr="005C2CE0">
        <w:rPr>
          <w:color w:val="000000" w:themeColor="text1"/>
        </w:rPr>
        <w:t xml:space="preserve"> Islam</w:t>
      </w:r>
      <w:r w:rsidR="00641418" w:rsidRPr="005C2CE0">
        <w:rPr>
          <w:color w:val="000000" w:themeColor="text1"/>
        </w:rPr>
        <w:t>?</w:t>
      </w:r>
      <w:r w:rsidRPr="005C2CE0">
        <w:rPr>
          <w:color w:val="000000" w:themeColor="text1"/>
        </w:rPr>
        <w:t xml:space="preserve"> </w:t>
      </w:r>
    </w:p>
    <w:p w14:paraId="1FD6431F" w14:textId="466A0BF5" w:rsidR="006F0309" w:rsidRPr="005C2CE0" w:rsidRDefault="00A54E21" w:rsidP="00B44843">
      <w:pPr>
        <w:jc w:val="both"/>
        <w:rPr>
          <w:color w:val="000000" w:themeColor="text1"/>
        </w:rPr>
      </w:pPr>
      <w:r w:rsidRPr="005C2CE0">
        <w:rPr>
          <w:color w:val="000000" w:themeColor="text1"/>
        </w:rPr>
        <w:t xml:space="preserve">But addressing the five senses, he </w:t>
      </w:r>
      <w:proofErr w:type="gramStart"/>
      <w:r w:rsidRPr="005C2CE0">
        <w:rPr>
          <w:color w:val="000000" w:themeColor="text1"/>
        </w:rPr>
        <w:t>didn't</w:t>
      </w:r>
      <w:proofErr w:type="gramEnd"/>
      <w:r w:rsidRPr="005C2CE0">
        <w:rPr>
          <w:color w:val="000000" w:themeColor="text1"/>
        </w:rPr>
        <w:t xml:space="preserve"> say that. He said if you </w:t>
      </w:r>
      <w:proofErr w:type="gramStart"/>
      <w:r w:rsidRPr="005C2CE0">
        <w:rPr>
          <w:color w:val="000000" w:themeColor="text1"/>
        </w:rPr>
        <w:t>don't</w:t>
      </w:r>
      <w:proofErr w:type="gramEnd"/>
      <w:r w:rsidRPr="005C2CE0">
        <w:rPr>
          <w:color w:val="000000" w:themeColor="text1"/>
        </w:rPr>
        <w:t xml:space="preserve"> use your five sense to take care of your affairs presently and for the future, you're going to lose the benefit from your five senses. Why? Because </w:t>
      </w:r>
      <w:proofErr w:type="gramStart"/>
      <w:r w:rsidRPr="005C2CE0">
        <w:rPr>
          <w:color w:val="000000" w:themeColor="text1"/>
        </w:rPr>
        <w:t>you're</w:t>
      </w:r>
      <w:proofErr w:type="gramEnd"/>
      <w:r w:rsidRPr="005C2CE0">
        <w:rPr>
          <w:color w:val="000000" w:themeColor="text1"/>
        </w:rPr>
        <w:t xml:space="preserve"> not alone. </w:t>
      </w:r>
      <w:proofErr w:type="gramStart"/>
      <w:r w:rsidRPr="005C2CE0">
        <w:rPr>
          <w:color w:val="000000" w:themeColor="text1"/>
        </w:rPr>
        <w:t>There's</w:t>
      </w:r>
      <w:proofErr w:type="gramEnd"/>
      <w:r w:rsidRPr="005C2CE0">
        <w:rPr>
          <w:color w:val="000000" w:themeColor="text1"/>
        </w:rPr>
        <w:t xml:space="preserve"> an enemy of all human beings that's been around longer than you have. </w:t>
      </w:r>
      <w:proofErr w:type="gramStart"/>
      <w:r w:rsidRPr="005C2CE0">
        <w:rPr>
          <w:color w:val="000000" w:themeColor="text1"/>
        </w:rPr>
        <w:t>He's</w:t>
      </w:r>
      <w:proofErr w:type="gramEnd"/>
      <w:r w:rsidRPr="005C2CE0">
        <w:rPr>
          <w:color w:val="000000" w:themeColor="text1"/>
        </w:rPr>
        <w:t xml:space="preserve"> older than you and wiser in the ways of the world than you. The Bible calls him the most subtle of all the creatures on the earth. It means </w:t>
      </w:r>
      <w:proofErr w:type="gramStart"/>
      <w:r w:rsidRPr="005C2CE0">
        <w:rPr>
          <w:color w:val="000000" w:themeColor="text1"/>
        </w:rPr>
        <w:t>he's</w:t>
      </w:r>
      <w:proofErr w:type="gramEnd"/>
      <w:r w:rsidRPr="005C2CE0">
        <w:rPr>
          <w:color w:val="000000" w:themeColor="text1"/>
        </w:rPr>
        <w:t xml:space="preserve"> the one that you are most likely to overlook. His presence and his wisdom </w:t>
      </w:r>
      <w:proofErr w:type="gramStart"/>
      <w:r w:rsidRPr="005C2CE0">
        <w:rPr>
          <w:color w:val="000000" w:themeColor="text1"/>
        </w:rPr>
        <w:t>keeps</w:t>
      </w:r>
      <w:proofErr w:type="gramEnd"/>
      <w:r w:rsidRPr="005C2CE0">
        <w:rPr>
          <w:color w:val="000000" w:themeColor="text1"/>
        </w:rPr>
        <w:t xml:space="preserve"> him hid from human view, very hard to find him, very hard to detect him. His ways of reaching you through your weaknesses are so subtle, so </w:t>
      </w:r>
      <w:proofErr w:type="gramStart"/>
      <w:r w:rsidRPr="005C2CE0">
        <w:rPr>
          <w:color w:val="000000" w:themeColor="text1"/>
        </w:rPr>
        <w:t>hidden</w:t>
      </w:r>
      <w:proofErr w:type="gramEnd"/>
      <w:r w:rsidRPr="005C2CE0">
        <w:rPr>
          <w:color w:val="000000" w:themeColor="text1"/>
        </w:rPr>
        <w:t xml:space="preserve"> and so intelligent that the average one cannot withstand him, cannot keep back his advances. Hence, the Muslims, we say </w:t>
      </w:r>
      <w:proofErr w:type="spellStart"/>
      <w:r w:rsidRPr="005C2CE0">
        <w:rPr>
          <w:color w:val="000000" w:themeColor="text1"/>
        </w:rPr>
        <w:t>audhu</w:t>
      </w:r>
      <w:proofErr w:type="spellEnd"/>
      <w:r w:rsidRPr="005C2CE0">
        <w:rPr>
          <w:color w:val="000000" w:themeColor="text1"/>
        </w:rPr>
        <w:t xml:space="preserve"> </w:t>
      </w:r>
      <w:proofErr w:type="spellStart"/>
      <w:r w:rsidRPr="005C2CE0">
        <w:rPr>
          <w:color w:val="000000" w:themeColor="text1"/>
        </w:rPr>
        <w:t>billahi</w:t>
      </w:r>
      <w:proofErr w:type="spellEnd"/>
      <w:r w:rsidRPr="005C2CE0">
        <w:rPr>
          <w:color w:val="000000" w:themeColor="text1"/>
        </w:rPr>
        <w:t xml:space="preserve"> min ash-</w:t>
      </w:r>
      <w:proofErr w:type="spellStart"/>
      <w:r w:rsidRPr="005C2CE0">
        <w:rPr>
          <w:color w:val="000000" w:themeColor="text1"/>
        </w:rPr>
        <w:t>shaytaan</w:t>
      </w:r>
      <w:proofErr w:type="spellEnd"/>
      <w:r w:rsidRPr="005C2CE0">
        <w:rPr>
          <w:color w:val="000000" w:themeColor="text1"/>
        </w:rPr>
        <w:t xml:space="preserve"> </w:t>
      </w:r>
      <w:proofErr w:type="spellStart"/>
      <w:r w:rsidRPr="005C2CE0">
        <w:rPr>
          <w:color w:val="000000" w:themeColor="text1"/>
        </w:rPr>
        <w:t>ir-rajeem</w:t>
      </w:r>
      <w:proofErr w:type="spellEnd"/>
      <w:r w:rsidRPr="005C2CE0">
        <w:rPr>
          <w:color w:val="000000" w:themeColor="text1"/>
        </w:rPr>
        <w:t xml:space="preserve">. I seek refuge, with </w:t>
      </w:r>
      <w:r w:rsidR="00F20D60" w:rsidRPr="005C2CE0">
        <w:rPr>
          <w:color w:val="000000" w:themeColor="text1"/>
        </w:rPr>
        <w:t>G-d</w:t>
      </w:r>
      <w:r w:rsidRPr="005C2CE0">
        <w:rPr>
          <w:color w:val="000000" w:themeColor="text1"/>
        </w:rPr>
        <w:t>, from the rejected Satan.</w:t>
      </w:r>
    </w:p>
    <w:p w14:paraId="29126B5E" w14:textId="77777777" w:rsidR="00641418" w:rsidRPr="005C2CE0" w:rsidRDefault="00641418" w:rsidP="00641418">
      <w:pPr>
        <w:pStyle w:val="Heading3"/>
        <w:rPr>
          <w:color w:val="000000" w:themeColor="text1"/>
        </w:rPr>
      </w:pPr>
      <w:r w:rsidRPr="005C2CE0">
        <w:rPr>
          <w:color w:val="000000" w:themeColor="text1"/>
        </w:rPr>
        <w:t xml:space="preserve">Wash five times in a </w:t>
      </w:r>
      <w:proofErr w:type="gramStart"/>
      <w:r w:rsidRPr="005C2CE0">
        <w:rPr>
          <w:color w:val="000000" w:themeColor="text1"/>
        </w:rPr>
        <w:t>river</w:t>
      </w:r>
      <w:proofErr w:type="gramEnd"/>
    </w:p>
    <w:p w14:paraId="558BC276" w14:textId="77777777" w:rsidR="00AE5BB8" w:rsidRDefault="00641418" w:rsidP="00641418">
      <w:pPr>
        <w:rPr>
          <w:color w:val="000000" w:themeColor="text1"/>
        </w:rPr>
      </w:pPr>
      <w:r w:rsidRPr="005C2CE0">
        <w:rPr>
          <w:color w:val="000000" w:themeColor="text1"/>
        </w:rPr>
        <w:t xml:space="preserve">Muhammed, the Prophet, is reported to have said also on the five senses, to his learned disciples, </w:t>
      </w:r>
      <w:proofErr w:type="gramStart"/>
      <w:r w:rsidRPr="005C2CE0">
        <w:rPr>
          <w:color w:val="000000" w:themeColor="text1"/>
        </w:rPr>
        <w:t>followers</w:t>
      </w:r>
      <w:proofErr w:type="gramEnd"/>
      <w:r w:rsidRPr="005C2CE0">
        <w:rPr>
          <w:color w:val="000000" w:themeColor="text1"/>
        </w:rPr>
        <w:t xml:space="preserve"> and students, "If anyone would wash five times in a river, the person would be clean of all impurities." Now we know some of us can get so filthy, we could wash 50 times in the river and still be unclean. He was not referring to that kind of  physical river. A river is a directed flow of water. What the Prophet is saying is that if you clean yourself with your five senses being put in a stream of spiritual obedience that pursues the same object or keeps in the same direction, never reversing, never going off its course like a train on its tracks, if you keep to that, you will be purified, you will be cleansed.</w:t>
      </w:r>
    </w:p>
    <w:p w14:paraId="14284E25" w14:textId="77777777" w:rsidR="00AE5BB8" w:rsidRDefault="00641418" w:rsidP="00641418">
      <w:pPr>
        <w:rPr>
          <w:color w:val="000000" w:themeColor="text1"/>
        </w:rPr>
      </w:pPr>
      <w:r w:rsidRPr="005C2CE0">
        <w:rPr>
          <w:color w:val="000000" w:themeColor="text1"/>
        </w:rPr>
        <w:t xml:space="preserve">We have many who have kept to their religious devotion and have their spirit for their Creator and have done that constantly over long periods of time and have realized that they are blessed to be protected from the suggestions of the Satan and they are protected from the temptations of the world and ungodly people. Sometimes, the situations they are in are like virtual hell; every description they find in the Book of hell, they see it all around. And they feel the agony of the burning fire touching others, while they are spared. </w:t>
      </w:r>
      <w:proofErr w:type="gramStart"/>
      <w:r w:rsidRPr="005C2CE0">
        <w:rPr>
          <w:color w:val="000000" w:themeColor="text1"/>
        </w:rPr>
        <w:t>So</w:t>
      </w:r>
      <w:proofErr w:type="gramEnd"/>
      <w:r w:rsidRPr="005C2CE0">
        <w:rPr>
          <w:color w:val="000000" w:themeColor="text1"/>
        </w:rPr>
        <w:t xml:space="preserve"> we know the Power of </w:t>
      </w:r>
      <w:r w:rsidR="00244CDD" w:rsidRPr="005C2CE0">
        <w:rPr>
          <w:color w:val="000000" w:themeColor="text1"/>
        </w:rPr>
        <w:t>G-d</w:t>
      </w:r>
      <w:r w:rsidRPr="005C2CE0">
        <w:rPr>
          <w:color w:val="000000" w:themeColor="text1"/>
        </w:rPr>
        <w:t>'s Word, and we know He has created us to get that Power by our sincere and constant devotion, never giving up.</w:t>
      </w:r>
    </w:p>
    <w:p w14:paraId="6EA9FCBF" w14:textId="77777777" w:rsidR="00AE5BB8" w:rsidRDefault="00641418" w:rsidP="00641418">
      <w:pPr>
        <w:rPr>
          <w:color w:val="000000" w:themeColor="text1"/>
        </w:rPr>
      </w:pPr>
      <w:r w:rsidRPr="005C2CE0">
        <w:rPr>
          <w:color w:val="000000" w:themeColor="text1"/>
        </w:rPr>
        <w:t xml:space="preserve">The five senses can take us up, that is advance our life, and the five senses can take us down. </w:t>
      </w:r>
      <w:r w:rsidR="00244CDD" w:rsidRPr="005C2CE0">
        <w:rPr>
          <w:color w:val="000000" w:themeColor="text1"/>
        </w:rPr>
        <w:t>G-d</w:t>
      </w:r>
      <w:r w:rsidRPr="005C2CE0">
        <w:rPr>
          <w:color w:val="000000" w:themeColor="text1"/>
        </w:rPr>
        <w:t xml:space="preserve"> says, "Whoever spends on his own soul, spends for the upkeep and advancement of his own soul in accord with what </w:t>
      </w:r>
      <w:r w:rsidR="00244CDD" w:rsidRPr="005C2CE0">
        <w:rPr>
          <w:color w:val="000000" w:themeColor="text1"/>
        </w:rPr>
        <w:t>G-d</w:t>
      </w:r>
      <w:r w:rsidRPr="005C2CE0">
        <w:rPr>
          <w:color w:val="000000" w:themeColor="text1"/>
        </w:rPr>
        <w:t xml:space="preserve"> wants of him will certainly be successful. And the one who does not spend for the good condition and advancement of his own soul will certainly be a failure, a loser, and lose everything."  </w:t>
      </w:r>
      <w:proofErr w:type="gramStart"/>
      <w:r w:rsidRPr="005C2CE0">
        <w:rPr>
          <w:color w:val="000000" w:themeColor="text1"/>
        </w:rPr>
        <w:t>So</w:t>
      </w:r>
      <w:proofErr w:type="gramEnd"/>
      <w:r w:rsidRPr="005C2CE0">
        <w:rPr>
          <w:color w:val="000000" w:themeColor="text1"/>
        </w:rPr>
        <w:t xml:space="preserve"> when Muhammed the Prophet was addressing the five senses, he was addressing the things that operate in our human nature - in our body, in our mind, in our soul, in </w:t>
      </w:r>
      <w:r w:rsidRPr="005C2CE0">
        <w:rPr>
          <w:color w:val="000000" w:themeColor="text1"/>
        </w:rPr>
        <w:lastRenderedPageBreak/>
        <w:t xml:space="preserve">our spirit. They operate there to assist us and bring us closer to the great life and great end that </w:t>
      </w:r>
      <w:r w:rsidR="00244CDD" w:rsidRPr="005C2CE0">
        <w:rPr>
          <w:color w:val="000000" w:themeColor="text1"/>
        </w:rPr>
        <w:t>G-d</w:t>
      </w:r>
      <w:r w:rsidRPr="005C2CE0">
        <w:rPr>
          <w:color w:val="000000" w:themeColor="text1"/>
        </w:rPr>
        <w:t xml:space="preserve"> wants for us.</w:t>
      </w:r>
    </w:p>
    <w:p w14:paraId="0A3A35D1" w14:textId="77777777" w:rsidR="00AE5BB8" w:rsidRDefault="00641418" w:rsidP="00AE5BB8">
      <w:pPr>
        <w:pStyle w:val="Heading3"/>
      </w:pPr>
      <w:r w:rsidRPr="005C2CE0">
        <w:t>The wayward culture</w:t>
      </w:r>
    </w:p>
    <w:p w14:paraId="1019BEAB" w14:textId="77777777" w:rsidR="00AE5BB8" w:rsidRDefault="00641418" w:rsidP="00641418">
      <w:pPr>
        <w:rPr>
          <w:color w:val="000000" w:themeColor="text1"/>
        </w:rPr>
      </w:pPr>
      <w:r w:rsidRPr="005C2CE0">
        <w:rPr>
          <w:color w:val="000000" w:themeColor="text1"/>
        </w:rPr>
        <w:t xml:space="preserve">Another reference to the five senses is in the Bible, in the New Testament. And it is said that Christ Jesus, peace be on him, was approaching and saw a woman washing at the well. He said to this woman: "You have had five husbands over you, and the one you have now is not yours." Was he talking about the five senses of smell, sight, hearing, taste, feeling? No. He was alluding to those senses as key factors in the problem, but he was not addressing those five senses directly when he said, "You have had five husbands over you, and the one you have now is not yours.” He meant, you have had five senses ruling in your life and in your nature. And you have had a life given to you that compliments your nature and preserves for you your five senses. But now you are following rituals. You are following the culture that </w:t>
      </w:r>
      <w:r w:rsidR="00244CDD" w:rsidRPr="005C2CE0">
        <w:rPr>
          <w:color w:val="000000" w:themeColor="text1"/>
        </w:rPr>
        <w:t>G-d</w:t>
      </w:r>
      <w:r w:rsidRPr="005C2CE0">
        <w:rPr>
          <w:color w:val="000000" w:themeColor="text1"/>
        </w:rPr>
        <w:t xml:space="preserve"> </w:t>
      </w:r>
      <w:proofErr w:type="gramStart"/>
      <w:r w:rsidRPr="005C2CE0">
        <w:rPr>
          <w:color w:val="000000" w:themeColor="text1"/>
        </w:rPr>
        <w:t>didn't</w:t>
      </w:r>
      <w:proofErr w:type="gramEnd"/>
      <w:r w:rsidRPr="005C2CE0">
        <w:rPr>
          <w:color w:val="000000" w:themeColor="text1"/>
        </w:rPr>
        <w:t xml:space="preserve"> give you. The world gave you that.  You are following a sixth principle that </w:t>
      </w:r>
      <w:proofErr w:type="gramStart"/>
      <w:r w:rsidRPr="005C2CE0">
        <w:rPr>
          <w:color w:val="000000" w:themeColor="text1"/>
        </w:rPr>
        <w:t>shouldn't</w:t>
      </w:r>
      <w:proofErr w:type="gramEnd"/>
      <w:r w:rsidRPr="005C2CE0">
        <w:rPr>
          <w:color w:val="000000" w:themeColor="text1"/>
        </w:rPr>
        <w:t xml:space="preserve"> be your husband and shouldn't be our mother. That is the wayward culture, the culture influenced by the </w:t>
      </w:r>
      <w:proofErr w:type="spellStart"/>
      <w:r w:rsidRPr="005C2CE0">
        <w:rPr>
          <w:color w:val="000000" w:themeColor="text1"/>
        </w:rPr>
        <w:t>satan</w:t>
      </w:r>
      <w:proofErr w:type="spellEnd"/>
      <w:r w:rsidRPr="005C2CE0">
        <w:rPr>
          <w:color w:val="000000" w:themeColor="text1"/>
        </w:rPr>
        <w:t>, himself.</w:t>
      </w:r>
    </w:p>
    <w:p w14:paraId="11DDBD3D" w14:textId="77777777" w:rsidR="00AE5BB8" w:rsidRDefault="00641418" w:rsidP="00AE5BB8">
      <w:pPr>
        <w:pStyle w:val="Heading3"/>
      </w:pPr>
      <w:r w:rsidRPr="005C2CE0">
        <w:t xml:space="preserve">  Day of Religion Garden of Eden, paradise </w:t>
      </w:r>
    </w:p>
    <w:p w14:paraId="6DDD47AE" w14:textId="77777777" w:rsidR="00AE5BB8" w:rsidRDefault="00641418" w:rsidP="00641418">
      <w:pPr>
        <w:rPr>
          <w:color w:val="000000" w:themeColor="text1"/>
        </w:rPr>
      </w:pPr>
      <w:r w:rsidRPr="005C2CE0">
        <w:rPr>
          <w:color w:val="000000" w:themeColor="text1"/>
        </w:rPr>
        <w:t xml:space="preserve">Let us go back to the expression Day of Religion that is also to be read or translated as Day of Judgment. The word, Deen, has a connection with the word, Din, which means Debt.  What is Allah </w:t>
      </w:r>
      <w:proofErr w:type="spellStart"/>
      <w:r w:rsidRPr="005C2CE0">
        <w:rPr>
          <w:color w:val="000000" w:themeColor="text1"/>
        </w:rPr>
        <w:t>swt</w:t>
      </w:r>
      <w:proofErr w:type="spellEnd"/>
      <w:r w:rsidRPr="005C2CE0">
        <w:rPr>
          <w:color w:val="000000" w:themeColor="text1"/>
        </w:rPr>
        <w:t xml:space="preserve"> saying to us in the Qur’an when He uses the expression “</w:t>
      </w:r>
      <w:proofErr w:type="spellStart"/>
      <w:r w:rsidRPr="005C2CE0">
        <w:rPr>
          <w:color w:val="000000" w:themeColor="text1"/>
        </w:rPr>
        <w:t>Yaumid</w:t>
      </w:r>
      <w:proofErr w:type="spellEnd"/>
      <w:r w:rsidRPr="005C2CE0">
        <w:rPr>
          <w:color w:val="000000" w:themeColor="text1"/>
        </w:rPr>
        <w:t xml:space="preserve"> Din,  Day of Religion?  He is saying the Day that you must answer for the Debt. The Day is coming when all of us must answer for the Debt. We may be indebted to the Founding Fathers of the United States for this beautiful land that we live in. But before these United States, this whole earth was </w:t>
      </w:r>
      <w:r w:rsidR="00244CDD" w:rsidRPr="005C2CE0">
        <w:rPr>
          <w:color w:val="000000" w:themeColor="text1"/>
        </w:rPr>
        <w:t>G-d</w:t>
      </w:r>
      <w:r w:rsidRPr="005C2CE0">
        <w:rPr>
          <w:color w:val="000000" w:themeColor="text1"/>
        </w:rPr>
        <w:t xml:space="preserve">'s House of Worship. Before the United States and all the nations preceding the United States, this beautiful earth was indeed beautiful - before the nations put their pollutions and their hands on it and influences in it, it was most beautiful. It was called by the Revelations and the righteous people "The Garden of Eden," the whole earth untouched by man is called the garden of Eden, a beautiful paradise. When we go to a virgin land, or a land that </w:t>
      </w:r>
      <w:proofErr w:type="gramStart"/>
      <w:r w:rsidRPr="005C2CE0">
        <w:rPr>
          <w:color w:val="000000" w:themeColor="text1"/>
        </w:rPr>
        <w:t>hasn't</w:t>
      </w:r>
      <w:proofErr w:type="gramEnd"/>
      <w:r w:rsidRPr="005C2CE0">
        <w:rPr>
          <w:color w:val="000000" w:themeColor="text1"/>
        </w:rPr>
        <w:t xml:space="preserve"> been spoiled by man's works and industry, often that island or that small </w:t>
      </w:r>
      <w:proofErr w:type="spellStart"/>
      <w:r w:rsidRPr="005C2CE0">
        <w:rPr>
          <w:color w:val="000000" w:themeColor="text1"/>
        </w:rPr>
        <w:t>peace</w:t>
      </w:r>
      <w:proofErr w:type="spellEnd"/>
      <w:r w:rsidRPr="005C2CE0">
        <w:rPr>
          <w:color w:val="000000" w:themeColor="text1"/>
        </w:rPr>
        <w:t xml:space="preserve"> of land is called paradise by those who discover it. I </w:t>
      </w:r>
      <w:proofErr w:type="gramStart"/>
      <w:r w:rsidRPr="005C2CE0">
        <w:rPr>
          <w:color w:val="000000" w:themeColor="text1"/>
        </w:rPr>
        <w:t>don’t</w:t>
      </w:r>
      <w:proofErr w:type="gramEnd"/>
      <w:r w:rsidRPr="005C2CE0">
        <w:rPr>
          <w:color w:val="000000" w:themeColor="text1"/>
        </w:rPr>
        <w:t xml:space="preserve"> have to name any place you are aware of that.</w:t>
      </w:r>
    </w:p>
    <w:p w14:paraId="5A37DFFF" w14:textId="77777777" w:rsidR="00AE5BB8" w:rsidRDefault="00641418" w:rsidP="00641418">
      <w:pPr>
        <w:rPr>
          <w:color w:val="000000" w:themeColor="text1"/>
        </w:rPr>
      </w:pPr>
      <w:r w:rsidRPr="005C2CE0">
        <w:rPr>
          <w:color w:val="000000" w:themeColor="text1"/>
        </w:rPr>
        <w:t xml:space="preserve">Allah, </w:t>
      </w:r>
      <w:r w:rsidR="00244CDD" w:rsidRPr="005C2CE0">
        <w:rPr>
          <w:color w:val="000000" w:themeColor="text1"/>
        </w:rPr>
        <w:t>G-d</w:t>
      </w:r>
      <w:r w:rsidRPr="005C2CE0">
        <w:rPr>
          <w:color w:val="000000" w:themeColor="text1"/>
        </w:rPr>
        <w:t xml:space="preserve">, says in  our Holy Book, "The Earth is My House of Worship. The Earth is My Masjid."  In Arabic it is “Al </w:t>
      </w:r>
      <w:proofErr w:type="spellStart"/>
      <w:r w:rsidRPr="005C2CE0">
        <w:rPr>
          <w:color w:val="000000" w:themeColor="text1"/>
        </w:rPr>
        <w:t>ardu</w:t>
      </w:r>
      <w:proofErr w:type="spellEnd"/>
      <w:r w:rsidRPr="005C2CE0">
        <w:rPr>
          <w:color w:val="000000" w:themeColor="text1"/>
        </w:rPr>
        <w:t xml:space="preserve"> </w:t>
      </w:r>
      <w:proofErr w:type="spellStart"/>
      <w:r w:rsidRPr="005C2CE0">
        <w:rPr>
          <w:color w:val="000000" w:themeColor="text1"/>
        </w:rPr>
        <w:t>masjidul</w:t>
      </w:r>
      <w:proofErr w:type="spellEnd"/>
      <w:r w:rsidRPr="005C2CE0">
        <w:rPr>
          <w:color w:val="000000" w:themeColor="text1"/>
        </w:rPr>
        <w:t xml:space="preserve"> </w:t>
      </w:r>
      <w:proofErr w:type="spellStart"/>
      <w:r w:rsidRPr="005C2CE0">
        <w:rPr>
          <w:color w:val="000000" w:themeColor="text1"/>
        </w:rPr>
        <w:t>lah</w:t>
      </w:r>
      <w:proofErr w:type="spellEnd"/>
      <w:r w:rsidRPr="005C2CE0">
        <w:rPr>
          <w:color w:val="000000" w:themeColor="text1"/>
        </w:rPr>
        <w:t xml:space="preserve">. When we think about the many tribal people living in their traditional native life, again untouched by industrial nations, their concept of property is different from our concept of property.  They will say the land does not belong to any one of them. No member of the tribe can claim ownership of the land; the land belongs to all the people. If there is a river, they say the river is mutual property, because "we didn't make it." Even if there are fruit trees, no one native can claim possession of the fruit trees. They say </w:t>
      </w:r>
      <w:proofErr w:type="gramStart"/>
      <w:r w:rsidRPr="005C2CE0">
        <w:rPr>
          <w:color w:val="000000" w:themeColor="text1"/>
        </w:rPr>
        <w:t xml:space="preserve">that, </w:t>
      </w:r>
      <w:r w:rsidRPr="005C2CE0">
        <w:rPr>
          <w:color w:val="000000" w:themeColor="text1"/>
        </w:rPr>
        <w:lastRenderedPageBreak/>
        <w:t>because</w:t>
      </w:r>
      <w:proofErr w:type="gramEnd"/>
      <w:r w:rsidRPr="005C2CE0">
        <w:rPr>
          <w:color w:val="000000" w:themeColor="text1"/>
        </w:rPr>
        <w:t xml:space="preserve"> they didn't make it. The fruit trees were here all the time, and we never knew when it was done. </w:t>
      </w:r>
    </w:p>
    <w:p w14:paraId="54C5F915" w14:textId="77777777" w:rsidR="00AE5BB8" w:rsidRDefault="00641418" w:rsidP="00641418">
      <w:pPr>
        <w:rPr>
          <w:color w:val="000000" w:themeColor="text1"/>
        </w:rPr>
      </w:pPr>
      <w:r w:rsidRPr="005C2CE0">
        <w:rPr>
          <w:color w:val="000000" w:themeColor="text1"/>
        </w:rPr>
        <w:t xml:space="preserve">Do you think the Qur’an missed this great idea and great way of perceiving outside reality and external objects and reality made by the Creator or formed before man? Do you think the Qur’an misses such an important thing in people?  It does not. When the Qur’an says, "The Earth is the House of worship of </w:t>
      </w:r>
      <w:r w:rsidR="00244CDD" w:rsidRPr="005C2CE0">
        <w:rPr>
          <w:color w:val="000000" w:themeColor="text1"/>
        </w:rPr>
        <w:t>G-d</w:t>
      </w:r>
      <w:r w:rsidRPr="005C2CE0">
        <w:rPr>
          <w:color w:val="000000" w:themeColor="text1"/>
        </w:rPr>
        <w:t xml:space="preserve">," it is addressing the idea that has been for generations and generations, in time forgotten, in what we call native people. This the idea of what we </w:t>
      </w:r>
      <w:proofErr w:type="gramStart"/>
      <w:r w:rsidRPr="005C2CE0">
        <w:rPr>
          <w:color w:val="000000" w:themeColor="text1"/>
        </w:rPr>
        <w:t>didn't</w:t>
      </w:r>
      <w:proofErr w:type="gramEnd"/>
      <w:r w:rsidRPr="005C2CE0">
        <w:rPr>
          <w:color w:val="000000" w:themeColor="text1"/>
        </w:rPr>
        <w:t xml:space="preserve"> make. We cannot make claims on it, and we cannot use it selfishly and deny others the right to it. That is common property, and it is an idea a little stronger than the common good. Praise be to Allah.</w:t>
      </w:r>
    </w:p>
    <w:p w14:paraId="486A5F4A" w14:textId="2CE7D43D" w:rsidR="00AE5BB8" w:rsidRDefault="00641418" w:rsidP="00AE5BB8">
      <w:pPr>
        <w:pStyle w:val="Heading3"/>
      </w:pPr>
      <w:r w:rsidRPr="005C2CE0">
        <w:t xml:space="preserve">Qur’an 21.22; Many gods would lead to </w:t>
      </w:r>
      <w:proofErr w:type="gramStart"/>
      <w:r w:rsidRPr="005C2CE0">
        <w:t>confusion</w:t>
      </w:r>
      <w:proofErr w:type="gramEnd"/>
      <w:r w:rsidRPr="005C2CE0">
        <w:t xml:space="preserve"> </w:t>
      </w:r>
    </w:p>
    <w:p w14:paraId="42EC0B5B" w14:textId="77777777" w:rsidR="00AE5BB8" w:rsidRDefault="00641418" w:rsidP="00641418">
      <w:pPr>
        <w:rPr>
          <w:color w:val="000000" w:themeColor="text1"/>
        </w:rPr>
      </w:pPr>
      <w:r w:rsidRPr="005C2CE0">
        <w:rPr>
          <w:color w:val="000000" w:themeColor="text1"/>
        </w:rPr>
        <w:t>We look at the words “</w:t>
      </w:r>
      <w:proofErr w:type="spellStart"/>
      <w:r w:rsidRPr="005C2CE0">
        <w:rPr>
          <w:color w:val="000000" w:themeColor="text1"/>
        </w:rPr>
        <w:t>Yaumid</w:t>
      </w:r>
      <w:proofErr w:type="spellEnd"/>
      <w:r w:rsidRPr="005C2CE0">
        <w:rPr>
          <w:color w:val="000000" w:themeColor="text1"/>
        </w:rPr>
        <w:t xml:space="preserve"> Deen” it is saying the "Day when we must answer the Debt, the Debt to </w:t>
      </w:r>
      <w:r w:rsidR="00244CDD" w:rsidRPr="005C2CE0">
        <w:rPr>
          <w:color w:val="000000" w:themeColor="text1"/>
        </w:rPr>
        <w:t>G-d</w:t>
      </w:r>
      <w:r w:rsidRPr="005C2CE0">
        <w:rPr>
          <w:color w:val="000000" w:themeColor="text1"/>
        </w:rPr>
        <w:t xml:space="preserve">, The Creator of everything." That is the language of </w:t>
      </w:r>
      <w:r w:rsidR="00244CDD" w:rsidRPr="005C2CE0">
        <w:rPr>
          <w:color w:val="000000" w:themeColor="text1"/>
        </w:rPr>
        <w:t>G-d</w:t>
      </w:r>
      <w:r w:rsidRPr="005C2CE0">
        <w:rPr>
          <w:color w:val="000000" w:themeColor="text1"/>
        </w:rPr>
        <w:t xml:space="preserve"> in scripture, the Qur’an specifically calling </w:t>
      </w:r>
      <w:r w:rsidR="00244CDD" w:rsidRPr="005C2CE0">
        <w:rPr>
          <w:color w:val="000000" w:themeColor="text1"/>
        </w:rPr>
        <w:t>G-d</w:t>
      </w:r>
      <w:r w:rsidRPr="005C2CE0">
        <w:rPr>
          <w:color w:val="000000" w:themeColor="text1"/>
        </w:rPr>
        <w:t xml:space="preserve"> by title, "The Creator of everything." We </w:t>
      </w:r>
      <w:proofErr w:type="gramStart"/>
      <w:r w:rsidRPr="005C2CE0">
        <w:rPr>
          <w:color w:val="000000" w:themeColor="text1"/>
        </w:rPr>
        <w:t>don't</w:t>
      </w:r>
      <w:proofErr w:type="gramEnd"/>
      <w:r w:rsidRPr="005C2CE0">
        <w:rPr>
          <w:color w:val="000000" w:themeColor="text1"/>
        </w:rPr>
        <w:t xml:space="preserve"> believe that there is more than One Creator. There is only One Creator. It says, "Look at the design in creation, in the matter and in everything you see or behold - in the sky, in the earth, everywhere - can't you see that One Artist did it, not two? The Qur’an says that if there had been more than One, we would see conflict and discord. Because we know when any two minds or bosses from people </w:t>
      </w:r>
      <w:proofErr w:type="gramStart"/>
      <w:r w:rsidRPr="005C2CE0">
        <w:rPr>
          <w:color w:val="000000" w:themeColor="text1"/>
        </w:rPr>
        <w:t>do a thing</w:t>
      </w:r>
      <w:proofErr w:type="gramEnd"/>
      <w:r w:rsidRPr="005C2CE0">
        <w:rPr>
          <w:color w:val="000000" w:themeColor="text1"/>
        </w:rPr>
        <w:t>, there is going to be a struggle for the upper hand in it and discord, because we know that when any two minds or bosses from people do a thing there is going to be a struggle for the upper hand in it and discord unless they agree in one. And how do they agree in one? They agree in One Authority over them, both; then they can show unity, consistency, harmony, etc. That is what we want for our life on this planet earth.</w:t>
      </w:r>
    </w:p>
    <w:p w14:paraId="67874E44" w14:textId="77777777" w:rsidR="00AE5BB8" w:rsidRDefault="00641418" w:rsidP="00AE5BB8">
      <w:pPr>
        <w:pStyle w:val="Heading3"/>
      </w:pPr>
      <w:r w:rsidRPr="005C2CE0">
        <w:t xml:space="preserve"> Issue Baggers </w:t>
      </w:r>
    </w:p>
    <w:p w14:paraId="41F05694" w14:textId="77777777" w:rsidR="00AE5BB8" w:rsidRDefault="00641418" w:rsidP="00641418">
      <w:pPr>
        <w:rPr>
          <w:color w:val="000000" w:themeColor="text1"/>
        </w:rPr>
      </w:pPr>
      <w:r w:rsidRPr="005C2CE0">
        <w:rPr>
          <w:color w:val="000000" w:themeColor="text1"/>
        </w:rPr>
        <w:t xml:space="preserve">We </w:t>
      </w:r>
      <w:proofErr w:type="gramStart"/>
      <w:r w:rsidRPr="005C2CE0">
        <w:rPr>
          <w:color w:val="000000" w:themeColor="text1"/>
        </w:rPr>
        <w:t>don't</w:t>
      </w:r>
      <w:proofErr w:type="gramEnd"/>
      <w:r w:rsidRPr="005C2CE0">
        <w:rPr>
          <w:color w:val="000000" w:themeColor="text1"/>
        </w:rPr>
        <w:t xml:space="preserve"> want it to be tormented by adverse spirits and big I's and Little U's bagging issues. There are a lot of issue baggers who have </w:t>
      </w:r>
      <w:proofErr w:type="gramStart"/>
      <w:r w:rsidRPr="005C2CE0">
        <w:rPr>
          <w:color w:val="000000" w:themeColor="text1"/>
        </w:rPr>
        <w:t>risen up</w:t>
      </w:r>
      <w:proofErr w:type="gramEnd"/>
      <w:r w:rsidRPr="005C2CE0">
        <w:rPr>
          <w:color w:val="000000" w:themeColor="text1"/>
        </w:rPr>
        <w:t xml:space="preserve"> here lately and they are very popular. They have no real purpose of their own. They have no real plan of their own. They just want to stay popular and benefit from their popularity. I call them "Issue Baggers." </w:t>
      </w:r>
      <w:proofErr w:type="spellStart"/>
      <w:r w:rsidRPr="005C2CE0">
        <w:rPr>
          <w:color w:val="000000" w:themeColor="text1"/>
        </w:rPr>
        <w:t>Yaumid</w:t>
      </w:r>
      <w:proofErr w:type="spellEnd"/>
      <w:r w:rsidRPr="005C2CE0">
        <w:rPr>
          <w:color w:val="000000" w:themeColor="text1"/>
        </w:rPr>
        <w:t xml:space="preserve"> Deen, is the day when we have to pay the </w:t>
      </w:r>
      <w:proofErr w:type="gramStart"/>
      <w:r w:rsidRPr="005C2CE0">
        <w:rPr>
          <w:color w:val="000000" w:themeColor="text1"/>
        </w:rPr>
        <w:t>debt</w:t>
      </w:r>
      <w:proofErr w:type="gramEnd"/>
      <w:r w:rsidRPr="005C2CE0">
        <w:rPr>
          <w:color w:val="000000" w:themeColor="text1"/>
        </w:rPr>
        <w:t xml:space="preserve"> we owe our Creator. What are we going to pay Him for? You </w:t>
      </w:r>
      <w:proofErr w:type="gramStart"/>
      <w:r w:rsidRPr="005C2CE0">
        <w:rPr>
          <w:color w:val="000000" w:themeColor="text1"/>
        </w:rPr>
        <w:t>didn't</w:t>
      </w:r>
      <w:proofErr w:type="gramEnd"/>
      <w:r w:rsidRPr="005C2CE0">
        <w:rPr>
          <w:color w:val="000000" w:themeColor="text1"/>
        </w:rPr>
        <w:t xml:space="preserve"> make your life. You can go back to every human being you could think </w:t>
      </w:r>
      <w:proofErr w:type="gramStart"/>
      <w:r w:rsidRPr="005C2CE0">
        <w:rPr>
          <w:color w:val="000000" w:themeColor="text1"/>
        </w:rPr>
        <w:t>of,</w:t>
      </w:r>
      <w:proofErr w:type="gramEnd"/>
      <w:r w:rsidRPr="005C2CE0">
        <w:rPr>
          <w:color w:val="000000" w:themeColor="text1"/>
        </w:rPr>
        <w:t xml:space="preserve"> no human being formed human life. It was formed by a Superior.</w:t>
      </w:r>
    </w:p>
    <w:p w14:paraId="05FA00F0" w14:textId="77777777" w:rsidR="00AE5BB8" w:rsidRDefault="00641418" w:rsidP="00641418">
      <w:pPr>
        <w:rPr>
          <w:color w:val="000000" w:themeColor="text1"/>
        </w:rPr>
      </w:pPr>
      <w:r w:rsidRPr="005C2CE0">
        <w:rPr>
          <w:color w:val="000000" w:themeColor="text1"/>
        </w:rPr>
        <w:t xml:space="preserve">No human being made the brain, the mind and nervous system to be as it is and to work as it does. No human being created or made such a powerful, </w:t>
      </w:r>
      <w:proofErr w:type="gramStart"/>
      <w:r w:rsidRPr="005C2CE0">
        <w:rPr>
          <w:color w:val="000000" w:themeColor="text1"/>
        </w:rPr>
        <w:t>wonderful</w:t>
      </w:r>
      <w:proofErr w:type="gramEnd"/>
      <w:r w:rsidRPr="005C2CE0">
        <w:rPr>
          <w:color w:val="000000" w:themeColor="text1"/>
        </w:rPr>
        <w:t xml:space="preserve"> and productive computer we call the human life or human person. Nobody did that but </w:t>
      </w:r>
      <w:r w:rsidR="00244CDD" w:rsidRPr="005C2CE0">
        <w:rPr>
          <w:color w:val="000000" w:themeColor="text1"/>
        </w:rPr>
        <w:t>G-d</w:t>
      </w:r>
      <w:r w:rsidRPr="005C2CE0">
        <w:rPr>
          <w:color w:val="000000" w:themeColor="text1"/>
        </w:rPr>
        <w:t xml:space="preserve">. Whatever we have been able to achieve with ourselves, with our own lives, by studying our own lives and by studying the outer area or outer environment - the environmental life of both dead and living things - whatever we have been able to achieve is not owing to the computer, any more than the computer you are </w:t>
      </w:r>
      <w:r w:rsidRPr="005C2CE0">
        <w:rPr>
          <w:color w:val="000000" w:themeColor="text1"/>
        </w:rPr>
        <w:lastRenderedPageBreak/>
        <w:t>using deserves credit for what it does. It does not deserve credit for what it does. The one who designed the computer and brought it into existence and the persons who worked to bring it into existence are the ones who deserve credit for what that computer does.</w:t>
      </w:r>
    </w:p>
    <w:p w14:paraId="777F9741" w14:textId="77777777" w:rsidR="00AE5BB8" w:rsidRDefault="00641418" w:rsidP="00641418">
      <w:pPr>
        <w:rPr>
          <w:color w:val="000000" w:themeColor="text1"/>
        </w:rPr>
      </w:pPr>
      <w:proofErr w:type="gramStart"/>
      <w:r w:rsidRPr="005C2CE0">
        <w:rPr>
          <w:color w:val="000000" w:themeColor="text1"/>
        </w:rPr>
        <w:t>So</w:t>
      </w:r>
      <w:proofErr w:type="gramEnd"/>
      <w:r w:rsidRPr="005C2CE0">
        <w:rPr>
          <w:color w:val="000000" w:themeColor="text1"/>
        </w:rPr>
        <w:t xml:space="preserve"> you sing beautifully. The innocent singer, who sings beautifully and gets people to rave and swoon by the thousands, most of them praise </w:t>
      </w:r>
      <w:r w:rsidR="00244CDD" w:rsidRPr="005C2CE0">
        <w:rPr>
          <w:color w:val="000000" w:themeColor="text1"/>
        </w:rPr>
        <w:t>G-d</w:t>
      </w:r>
      <w:r w:rsidRPr="005C2CE0">
        <w:rPr>
          <w:color w:val="000000" w:themeColor="text1"/>
        </w:rPr>
        <w:t xml:space="preserve">. They recognize that their talent is from </w:t>
      </w:r>
      <w:r w:rsidR="00244CDD" w:rsidRPr="005C2CE0">
        <w:rPr>
          <w:color w:val="000000" w:themeColor="text1"/>
        </w:rPr>
        <w:t>G-d</w:t>
      </w:r>
      <w:r w:rsidRPr="005C2CE0">
        <w:rPr>
          <w:color w:val="000000" w:themeColor="text1"/>
        </w:rPr>
        <w:t xml:space="preserve">. </w:t>
      </w:r>
      <w:proofErr w:type="gramStart"/>
      <w:r w:rsidRPr="005C2CE0">
        <w:rPr>
          <w:color w:val="000000" w:themeColor="text1"/>
        </w:rPr>
        <w:t>So</w:t>
      </w:r>
      <w:proofErr w:type="gramEnd"/>
      <w:r w:rsidRPr="005C2CE0">
        <w:rPr>
          <w:color w:val="000000" w:themeColor="text1"/>
        </w:rPr>
        <w:t xml:space="preserve"> it is for the artist, the painter, for the true scientist, all of them will not accept too much credit. They will mention </w:t>
      </w:r>
      <w:r w:rsidR="00244CDD" w:rsidRPr="005C2CE0">
        <w:rPr>
          <w:color w:val="000000" w:themeColor="text1"/>
        </w:rPr>
        <w:t>G-d</w:t>
      </w:r>
      <w:r w:rsidRPr="005C2CE0">
        <w:rPr>
          <w:color w:val="000000" w:themeColor="text1"/>
        </w:rPr>
        <w:t xml:space="preserve"> and acknowledge </w:t>
      </w:r>
      <w:r w:rsidR="00244CDD" w:rsidRPr="005C2CE0">
        <w:rPr>
          <w:color w:val="000000" w:themeColor="text1"/>
        </w:rPr>
        <w:t>G-d</w:t>
      </w:r>
      <w:r w:rsidRPr="005C2CE0">
        <w:rPr>
          <w:color w:val="000000" w:themeColor="text1"/>
        </w:rPr>
        <w:t xml:space="preserve"> in their achievements. I want to conclude leaving this picture on your mind. This is The Day of Religion, the Day of Paying the Debt, making up for the Debt. What does </w:t>
      </w:r>
      <w:r w:rsidR="00244CDD" w:rsidRPr="005C2CE0">
        <w:rPr>
          <w:color w:val="000000" w:themeColor="text1"/>
        </w:rPr>
        <w:t>G-d</w:t>
      </w:r>
      <w:r w:rsidRPr="005C2CE0">
        <w:rPr>
          <w:color w:val="000000" w:themeColor="text1"/>
        </w:rPr>
        <w:t xml:space="preserve"> want from us? Nothing, but to acknowledge that made </w:t>
      </w:r>
      <w:proofErr w:type="gramStart"/>
      <w:r w:rsidRPr="005C2CE0">
        <w:rPr>
          <w:color w:val="000000" w:themeColor="text1"/>
        </w:rPr>
        <w:t>all of</w:t>
      </w:r>
      <w:proofErr w:type="gramEnd"/>
      <w:r w:rsidRPr="005C2CE0">
        <w:rPr>
          <w:color w:val="000000" w:themeColor="text1"/>
        </w:rPr>
        <w:t xml:space="preserve"> this possible and not man. That is all He wants. He wants you to be fair and honest, be humble not proud, </w:t>
      </w:r>
      <w:proofErr w:type="gramStart"/>
      <w:r w:rsidRPr="005C2CE0">
        <w:rPr>
          <w:color w:val="000000" w:themeColor="text1"/>
        </w:rPr>
        <w:t>arrogant</w:t>
      </w:r>
      <w:proofErr w:type="gramEnd"/>
      <w:r w:rsidRPr="005C2CE0">
        <w:rPr>
          <w:color w:val="000000" w:themeColor="text1"/>
        </w:rPr>
        <w:t xml:space="preserve"> and boastful and acknowledge that it is not you, but it is your Creator Who made all of this possible.</w:t>
      </w:r>
    </w:p>
    <w:p w14:paraId="500AE5E2" w14:textId="77777777" w:rsidR="00AE5BB8" w:rsidRDefault="00641418" w:rsidP="00641418">
      <w:pPr>
        <w:rPr>
          <w:color w:val="000000" w:themeColor="text1"/>
        </w:rPr>
      </w:pPr>
      <w:r w:rsidRPr="005C2CE0">
        <w:rPr>
          <w:color w:val="000000" w:themeColor="text1"/>
        </w:rPr>
        <w:t>What else is this expression “</w:t>
      </w:r>
      <w:proofErr w:type="spellStart"/>
      <w:r w:rsidRPr="005C2CE0">
        <w:rPr>
          <w:color w:val="000000" w:themeColor="text1"/>
        </w:rPr>
        <w:t>Yaumid</w:t>
      </w:r>
      <w:proofErr w:type="spellEnd"/>
      <w:r w:rsidRPr="005C2CE0">
        <w:rPr>
          <w:color w:val="000000" w:themeColor="text1"/>
        </w:rPr>
        <w:t xml:space="preserve"> Deen saying? It is a comment on the old use of the term "religion." It is telling you that what you have known as religion is charity </w:t>
      </w:r>
      <w:proofErr w:type="gramStart"/>
      <w:r w:rsidRPr="005C2CE0">
        <w:rPr>
          <w:color w:val="000000" w:themeColor="text1"/>
        </w:rPr>
        <w:t>and also</w:t>
      </w:r>
      <w:proofErr w:type="gramEnd"/>
      <w:r w:rsidRPr="005C2CE0">
        <w:rPr>
          <w:color w:val="000000" w:themeColor="text1"/>
        </w:rPr>
        <w:t xml:space="preserve"> theft. It has given you on one hand and robbed you on the other. The message of the Qur’an and the hidden message in the Bible is to expose that theft and to prepare us for the day we are living in. It is the Day of Manifestation of all good and all bad. </w:t>
      </w:r>
      <w:proofErr w:type="gramStart"/>
      <w:r w:rsidRPr="005C2CE0">
        <w:rPr>
          <w:color w:val="000000" w:themeColor="text1"/>
        </w:rPr>
        <w:t>So</w:t>
      </w:r>
      <w:proofErr w:type="gramEnd"/>
      <w:r w:rsidRPr="005C2CE0">
        <w:rPr>
          <w:color w:val="000000" w:themeColor="text1"/>
        </w:rPr>
        <w:t xml:space="preserve"> we can make the proper choice, so we can succeed on the Path that </w:t>
      </w:r>
      <w:r w:rsidR="00244CDD" w:rsidRPr="005C2CE0">
        <w:rPr>
          <w:color w:val="000000" w:themeColor="text1"/>
        </w:rPr>
        <w:t>G-d</w:t>
      </w:r>
      <w:r w:rsidRPr="005C2CE0">
        <w:rPr>
          <w:color w:val="000000" w:themeColor="text1"/>
        </w:rPr>
        <w:t xml:space="preserve"> gives us.</w:t>
      </w:r>
    </w:p>
    <w:p w14:paraId="79D9C5EA" w14:textId="49F17B10" w:rsidR="00B44843" w:rsidRDefault="00F20D60" w:rsidP="00B44843">
      <w:pPr>
        <w:jc w:val="both"/>
      </w:pPr>
      <w:r>
        <w:t>G-d</w:t>
      </w:r>
      <w:r w:rsidR="00B44843">
        <w:t xml:space="preserve"> before us and we had all burden and head hanging and said, "Oh, I don't see no sign that there's a </w:t>
      </w:r>
      <w:r>
        <w:t>G-d</w:t>
      </w:r>
      <w:r w:rsidR="00B44843">
        <w:t xml:space="preserve">. The world has just gone astray and looked like nothing that can help us. Where is </w:t>
      </w:r>
      <w:r>
        <w:t>G-d</w:t>
      </w:r>
      <w:r w:rsidR="00B44843">
        <w:t xml:space="preserve">? Where is </w:t>
      </w:r>
      <w:r>
        <w:t>G-d</w:t>
      </w:r>
      <w:r w:rsidR="00462108">
        <w:t xml:space="preserve">?" </w:t>
      </w:r>
      <w:r w:rsidR="00B44843">
        <w:t xml:space="preserve"> </w:t>
      </w:r>
      <w:r>
        <w:t>G-d</w:t>
      </w:r>
      <w:r w:rsidR="00B44843">
        <w:t xml:space="preserve"> is showing us signs just like he did to people and Moses.</w:t>
      </w:r>
    </w:p>
    <w:p w14:paraId="328A910D" w14:textId="77777777" w:rsidR="00B44843" w:rsidRDefault="00B44843" w:rsidP="00B44843">
      <w:pPr>
        <w:jc w:val="both"/>
      </w:pPr>
      <w:r>
        <w:t>Two people separated from one another to conquer the world. To become the dominant idea on this earth. One was capitalist and one was socialist, communism and capitalism. They threatened us so much wi</w:t>
      </w:r>
      <w:r w:rsidR="00462108">
        <w:t>th their powers that they amassed</w:t>
      </w:r>
      <w:r>
        <w:t>, that we were fearing that they could bring about the end the life of human beings on this planet.</w:t>
      </w:r>
    </w:p>
    <w:p w14:paraId="08EB810F" w14:textId="77777777" w:rsidR="00B44843" w:rsidRDefault="00B44843" w:rsidP="00B44843">
      <w:pPr>
        <w:jc w:val="both"/>
      </w:pPr>
      <w:r>
        <w:t xml:space="preserve">With their atomic weapons. Yes, we were fearful of that and look what happened. The one that rejected </w:t>
      </w:r>
      <w:r w:rsidR="00F20D60">
        <w:t>G-d</w:t>
      </w:r>
      <w:r w:rsidR="00462108">
        <w:t xml:space="preserve"> didn't include</w:t>
      </w:r>
      <w:r>
        <w:t xml:space="preserve"> </w:t>
      </w:r>
      <w:r w:rsidR="00F20D60">
        <w:t>G-d</w:t>
      </w:r>
      <w:r w:rsidR="00462108">
        <w:t xml:space="preserve"> in their plan or</w:t>
      </w:r>
      <w:r>
        <w:t xml:space="preserve"> the</w:t>
      </w:r>
      <w:r w:rsidR="00462108">
        <w:t>ir</w:t>
      </w:r>
      <w:r>
        <w:t xml:space="preserve"> ideology. They only lived for seven</w:t>
      </w:r>
      <w:r w:rsidR="00462108">
        <w:t>ty</w:t>
      </w:r>
      <w:r>
        <w:t xml:space="preserve"> years and came back to </w:t>
      </w:r>
      <w:r w:rsidR="00F20D60">
        <w:t>G-d</w:t>
      </w:r>
      <w:r>
        <w:t xml:space="preserve">. At least permitted, the citizens of their country could go back to </w:t>
      </w:r>
      <w:r w:rsidR="00F20D60">
        <w:t>G-d</w:t>
      </w:r>
      <w:r>
        <w:t>. That's the communist.</w:t>
      </w:r>
    </w:p>
    <w:p w14:paraId="4DC2CE0D" w14:textId="77777777" w:rsidR="00B44843" w:rsidRDefault="00B44843" w:rsidP="00B44843">
      <w:pPr>
        <w:jc w:val="both"/>
      </w:pPr>
      <w:r>
        <w:t xml:space="preserve">And the other one, continued to go but look at how it has progressed. At one time, there was North and </w:t>
      </w:r>
      <w:proofErr w:type="gramStart"/>
      <w:r>
        <w:t>South</w:t>
      </w:r>
      <w:proofErr w:type="gramEnd"/>
      <w:r>
        <w:t xml:space="preserve"> and the South was treating human beings </w:t>
      </w:r>
      <w:r w:rsidR="00462108">
        <w:t>w</w:t>
      </w:r>
      <w:r w:rsidR="00423BC4">
        <w:t>orse than they would treat bad</w:t>
      </w:r>
      <w:r>
        <w:t xml:space="preserve"> animals. Even animals insane with madness, they would just kill the animal.</w:t>
      </w:r>
    </w:p>
    <w:p w14:paraId="4567AC01" w14:textId="77777777" w:rsidR="00B44843" w:rsidRDefault="00B44843" w:rsidP="00B44843">
      <w:pPr>
        <w:jc w:val="both"/>
      </w:pPr>
      <w:r>
        <w:t>The</w:t>
      </w:r>
      <w:r w:rsidR="00462108">
        <w:t>y would hold the animal and torture</w:t>
      </w:r>
      <w:r>
        <w:t xml:space="preserve"> to the animal. But the blacks, they would take out their rage on us and hang us and burn us and have a party watching, you burn slowly hanging from a tree in agony while your flesh was falling off your bones. They would have a party, drink and have a party watching that.</w:t>
      </w:r>
    </w:p>
    <w:p w14:paraId="353E6FB1" w14:textId="77777777" w:rsidR="00B44843" w:rsidRDefault="00B44843" w:rsidP="00B44843">
      <w:pPr>
        <w:jc w:val="both"/>
      </w:pPr>
      <w:r>
        <w:lastRenderedPageBreak/>
        <w:t>But i</w:t>
      </w:r>
      <w:r w:rsidR="00462108">
        <w:t>t has progressed. It now, it does</w:t>
      </w:r>
      <w:r>
        <w:t xml:space="preserve">n't allow that. And it </w:t>
      </w:r>
      <w:proofErr w:type="gramStart"/>
      <w:r>
        <w:t>have</w:t>
      </w:r>
      <w:proofErr w:type="gramEnd"/>
      <w:r>
        <w:t xml:space="preserve"> accepted all of us into one class for citizenship. There are no more two classes. In fact, we had no citizenship. We never took an oath. We didn't even have passports.</w:t>
      </w:r>
    </w:p>
    <w:p w14:paraId="374F9E29" w14:textId="77777777" w:rsidR="00B44843" w:rsidRDefault="00B44843" w:rsidP="00B44843">
      <w:pPr>
        <w:jc w:val="both"/>
      </w:pPr>
      <w:r>
        <w:t>When you go abroad, you get all the wh</w:t>
      </w:r>
      <w:r w:rsidR="00814474">
        <w:t>ite man's passport. He a</w:t>
      </w:r>
      <w:r w:rsidR="00423BC4">
        <w:t>c-</w:t>
      </w:r>
      <w:r w:rsidR="00814474">
        <w:t xml:space="preserve"> complied you</w:t>
      </w:r>
      <w:r>
        <w:t>, they didn't even have passport. If you did, it didn't mean anything. It just meant you can come back to your place in the white society. Come back to your place in white America and you know you get back in your place or risk being hung or being killed. There was a time like that. All we want to say, "Oh, that was a south. That was the sou</w:t>
      </w:r>
      <w:r w:rsidR="00423BC4">
        <w:t>th and the north.</w:t>
      </w:r>
    </w:p>
    <w:p w14:paraId="047361F7" w14:textId="77777777" w:rsidR="00B44843" w:rsidRDefault="00B44843" w:rsidP="00B44843">
      <w:pPr>
        <w:jc w:val="both"/>
      </w:pPr>
      <w:r>
        <w:t xml:space="preserve">The same political party of the people who were mistreating us in the South, the Southern states, was our party up North, the Democratic Party. It wasn't always like that. </w:t>
      </w:r>
      <w:proofErr w:type="gramStart"/>
      <w:r>
        <w:t>But,</w:t>
      </w:r>
      <w:proofErr w:type="gramEnd"/>
      <w:r>
        <w:t xml:space="preserve"> Abraham Lincoln was not a democrat. He was a Republican. I know they will call that another </w:t>
      </w:r>
      <w:proofErr w:type="gramStart"/>
      <w:r>
        <w:t>name</w:t>
      </w:r>
      <w:proofErr w:type="gramEnd"/>
      <w:r>
        <w:t xml:space="preserve"> but they sprung out of it, they grew out of it, and took another name later.</w:t>
      </w:r>
    </w:p>
    <w:p w14:paraId="5981F6C1" w14:textId="77777777" w:rsidR="00B44843" w:rsidRDefault="00B44843" w:rsidP="00B44843">
      <w:pPr>
        <w:jc w:val="both"/>
      </w:pPr>
      <w:r>
        <w:t>Same party, same political thinkin</w:t>
      </w:r>
      <w:r w:rsidR="00814474">
        <w:t>g was</w:t>
      </w:r>
      <w:r w:rsidR="00423BC4">
        <w:t>n’t</w:t>
      </w:r>
      <w:r w:rsidR="00814474">
        <w:t xml:space="preserve"> Abraham Lincoln. The roots of it</w:t>
      </w:r>
      <w:r>
        <w:t xml:space="preserve"> go back to Abraham Lincoln and is now the Republican Party for us today. Yes, same party.</w:t>
      </w:r>
    </w:p>
    <w:p w14:paraId="69E42287" w14:textId="77777777" w:rsidR="00B44843" w:rsidRDefault="00B44843" w:rsidP="00B44843">
      <w:pPr>
        <w:jc w:val="both"/>
      </w:pPr>
      <w:r>
        <w:t>But up North, the Democratic Party was not treating us as bad as they were treating us in the South.</w:t>
      </w:r>
    </w:p>
    <w:p w14:paraId="700D7BC4" w14:textId="77777777" w:rsidR="00B44843" w:rsidRDefault="00B44843" w:rsidP="00B44843">
      <w:pPr>
        <w:jc w:val="both"/>
      </w:pPr>
      <w:r>
        <w:t>Don't think there was not separation, discrimination. I remember as a boy reading a very popular newspaper that we have right now. It's still a paper supporting more about whites and blacks, but a lot of blacks bought that newspapers now.</w:t>
      </w:r>
    </w:p>
    <w:p w14:paraId="50520F87" w14:textId="77777777" w:rsidR="00B44843" w:rsidRDefault="00B44843" w:rsidP="00B44843">
      <w:pPr>
        <w:jc w:val="both"/>
      </w:pPr>
      <w:r>
        <w:t>It's the second of the two leading papers in Chicago, and I rem</w:t>
      </w:r>
      <w:r w:rsidR="00814474">
        <w:t>ember seeing in the want ads white only. D</w:t>
      </w:r>
      <w:r>
        <w:t xml:space="preserve">on't think the South it was the one that discriminated in separate and segregate, they did, too. White only. And up North, they did too. White only. You knew not to go to those places looking for a job. It said, "White </w:t>
      </w:r>
      <w:r w:rsidR="00814474">
        <w:t>only."</w:t>
      </w:r>
      <w:r>
        <w:t xml:space="preserve"> in the ad</w:t>
      </w:r>
      <w:r w:rsidR="00814474">
        <w:t xml:space="preserve"> for employment. </w:t>
      </w:r>
    </w:p>
    <w:p w14:paraId="772A9BA9" w14:textId="77777777" w:rsidR="00B44843" w:rsidRDefault="00B44843" w:rsidP="00B44843">
      <w:pPr>
        <w:jc w:val="both"/>
      </w:pPr>
      <w:r>
        <w:t>This is what hap</w:t>
      </w:r>
      <w:r w:rsidR="00423BC4">
        <w:t>pened, you all don't connect G-d</w:t>
      </w:r>
      <w:r>
        <w:t xml:space="preserve"> with these things. You used to do that. You're leaders. Before, these new leaders, these new political leaders and hustlers, they used to try to get you to make connections with </w:t>
      </w:r>
      <w:r w:rsidR="00F20D60">
        <w:t>G-d</w:t>
      </w:r>
      <w:r>
        <w:t xml:space="preserve">'s plan, with </w:t>
      </w:r>
      <w:r w:rsidR="00F20D60">
        <w:t>G-d</w:t>
      </w:r>
      <w:r>
        <w:t>'s will.</w:t>
      </w:r>
    </w:p>
    <w:p w14:paraId="38A298A2" w14:textId="77777777" w:rsidR="00B44843" w:rsidRDefault="00B44843" w:rsidP="00B44843">
      <w:pPr>
        <w:jc w:val="both"/>
      </w:pPr>
      <w:r>
        <w:t xml:space="preserve">When big things happen to affect life, the life of the people, they would want you to bring </w:t>
      </w:r>
      <w:r w:rsidR="00F20D60">
        <w:t>G-d</w:t>
      </w:r>
      <w:r>
        <w:t xml:space="preserve"> into the picture and try to see, understand these things in light of what </w:t>
      </w:r>
      <w:r w:rsidR="00F20D60">
        <w:t>G-d</w:t>
      </w:r>
      <w:r w:rsidR="00814474">
        <w:t xml:space="preserve"> wants. What is his will</w:t>
      </w:r>
      <w:r w:rsidR="00746D08">
        <w:t>? What is His plan for man</w:t>
      </w:r>
      <w:r>
        <w:t>? They don't do that anymore now.</w:t>
      </w:r>
    </w:p>
    <w:p w14:paraId="50C64A9A" w14:textId="77777777" w:rsidR="00B44843" w:rsidRDefault="00B44843" w:rsidP="00B44843">
      <w:pPr>
        <w:jc w:val="both"/>
      </w:pPr>
      <w:r>
        <w:t>But</w:t>
      </w:r>
      <w:r w:rsidR="00746D08">
        <w:t xml:space="preserve"> if</w:t>
      </w:r>
      <w:r>
        <w:t xml:space="preserve"> we would look at how both these nations have come from a very ugly past. Very ugly past. In fact, the capitalist's past is </w:t>
      </w:r>
      <w:proofErr w:type="gramStart"/>
      <w:r>
        <w:t>more ugly</w:t>
      </w:r>
      <w:proofErr w:type="gramEnd"/>
      <w:r>
        <w:t xml:space="preserve"> than the socialist's past. The communist never treated us like the capitalist did.</w:t>
      </w:r>
    </w:p>
    <w:p w14:paraId="6228E849" w14:textId="77777777" w:rsidR="00B44843" w:rsidRDefault="00B44843" w:rsidP="00B44843">
      <w:pPr>
        <w:jc w:val="both"/>
      </w:pPr>
      <w:r>
        <w:lastRenderedPageBreak/>
        <w:t>It was the capitalist that fed on th</w:t>
      </w:r>
      <w:r w:rsidR="00746D08">
        <w:t>e poor, used our labor, and didn’t</w:t>
      </w:r>
      <w:r>
        <w:t xml:space="preserve"> give us opportunity to have a decent life with other citizens in this country. It was the capitalists that did that, capitalists of the South supported by capitalists up </w:t>
      </w:r>
      <w:r w:rsidR="00746D08">
        <w:t>North, the bigger capitalists up</w:t>
      </w:r>
      <w:r>
        <w:t xml:space="preserve"> North. These are the realities.</w:t>
      </w:r>
    </w:p>
    <w:p w14:paraId="56641967" w14:textId="77777777" w:rsidR="00B44843" w:rsidRDefault="00423BC4" w:rsidP="00B44843">
      <w:pPr>
        <w:jc w:val="both"/>
      </w:pPr>
      <w:r>
        <w:t xml:space="preserve">But look how </w:t>
      </w:r>
      <w:proofErr w:type="gramStart"/>
      <w:r>
        <w:t>both of these</w:t>
      </w:r>
      <w:proofErr w:type="gramEnd"/>
      <w:r>
        <w:t xml:space="preserve"> faces, these two faces</w:t>
      </w:r>
      <w:r w:rsidR="00B44843">
        <w:t xml:space="preserve"> that were very ugly in the past, lo</w:t>
      </w:r>
      <w:r w:rsidR="00746D08">
        <w:t>ok how they have kind of started</w:t>
      </w:r>
      <w:r w:rsidR="00B44843">
        <w:t xml:space="preserve"> conforming to looks of a</w:t>
      </w:r>
      <w:r>
        <w:t xml:space="preserve"> true human person. They're bein</w:t>
      </w:r>
      <w:r w:rsidR="00B44843">
        <w:t>g humanized by unseen forces. By unseen forces, wha</w:t>
      </w:r>
      <w:r w:rsidR="00746D08">
        <w:t xml:space="preserve">t is unseen forces? Truth is </w:t>
      </w:r>
      <w:proofErr w:type="gramStart"/>
      <w:r w:rsidR="00746D08">
        <w:t>a</w:t>
      </w:r>
      <w:proofErr w:type="gramEnd"/>
      <w:r w:rsidR="00B44843">
        <w:t xml:space="preserve"> unseen force in the heart, i</w:t>
      </w:r>
      <w:r w:rsidR="00746D08">
        <w:t>n the head,</w:t>
      </w:r>
      <w:r w:rsidR="00B44843">
        <w:t xml:space="preserve"> truth.</w:t>
      </w:r>
    </w:p>
    <w:p w14:paraId="592F58F0" w14:textId="77777777" w:rsidR="00B44843" w:rsidRDefault="00B44843" w:rsidP="00B44843">
      <w:pPr>
        <w:jc w:val="both"/>
      </w:pPr>
      <w:r>
        <w:t>They're being formed by truth. They're being formed by the pressure on their life and their intelligence and t</w:t>
      </w:r>
      <w:r w:rsidR="00746D08">
        <w:t>heir human nature, human sentiments</w:t>
      </w:r>
      <w:r w:rsidR="00423BC4">
        <w:t xml:space="preserve"> </w:t>
      </w:r>
      <w:r>
        <w:t xml:space="preserve"> to respect, truth and justice. Through these unseen, un-visible qualities to the human eye, to the physical eye that have been working in men to reform him, transform him, and give him the beautiful human life again that </w:t>
      </w:r>
      <w:r w:rsidR="00F20D60">
        <w:t>G-d</w:t>
      </w:r>
      <w:r>
        <w:t xml:space="preserve"> created him for. This is happening, you don't think there's a sign of </w:t>
      </w:r>
      <w:r w:rsidR="00F20D60">
        <w:t>G-d</w:t>
      </w:r>
      <w:r>
        <w:t>. To me there's a bigger miracle than the parting of the red sea.</w:t>
      </w:r>
    </w:p>
    <w:p w14:paraId="0873C4D6" w14:textId="77777777" w:rsidR="00B44843" w:rsidRDefault="00B44843" w:rsidP="00B44843">
      <w:pPr>
        <w:jc w:val="both"/>
      </w:pPr>
      <w:r>
        <w:t xml:space="preserve">Oh, </w:t>
      </w:r>
      <w:r w:rsidR="00F20D60">
        <w:t>G-d</w:t>
      </w:r>
      <w:r>
        <w:t xml:space="preserve"> parted the red sea. The water's </w:t>
      </w:r>
      <w:proofErr w:type="gramStart"/>
      <w:r>
        <w:t>open up</w:t>
      </w:r>
      <w:proofErr w:type="gramEnd"/>
      <w:r>
        <w:t xml:space="preserve"> and the children that were persecuted by Egypt, they wer</w:t>
      </w:r>
      <w:r w:rsidR="00746D08">
        <w:t>e able to, they didn't have boats</w:t>
      </w:r>
      <w:r>
        <w:t xml:space="preserve">, they were able to walk across on dry land. To me, the miracle of transforming white people in America and showing the whole other sign by committing their people to establish an idea and a government and a world order. Leaving out </w:t>
      </w:r>
      <w:r w:rsidR="00F20D60">
        <w:t>G-</w:t>
      </w:r>
      <w:proofErr w:type="gramStart"/>
      <w:r w:rsidR="00F20D60">
        <w:t>d</w:t>
      </w:r>
      <w:r>
        <w:t>, and</w:t>
      </w:r>
      <w:proofErr w:type="gramEnd"/>
      <w:r>
        <w:t xml:space="preserve"> bri</w:t>
      </w:r>
      <w:r w:rsidR="00746D08">
        <w:t>ng it to his in within the life</w:t>
      </w:r>
      <w:r>
        <w:t xml:space="preserve"> of the average person 70 years. For me, that's great miracle.</w:t>
      </w:r>
    </w:p>
    <w:p w14:paraId="5C52EA75" w14:textId="77777777" w:rsidR="00B44843" w:rsidRDefault="00B44843" w:rsidP="00B44843">
      <w:pPr>
        <w:jc w:val="both"/>
      </w:pPr>
      <w:r>
        <w:t xml:space="preserve">Another great sign of </w:t>
      </w:r>
      <w:r w:rsidR="00F20D60">
        <w:t>G-d</w:t>
      </w:r>
      <w:r>
        <w:t xml:space="preserve"> to me is that </w:t>
      </w:r>
      <w:r w:rsidR="00F20D60">
        <w:t>G-d</w:t>
      </w:r>
      <w:r>
        <w:t xml:space="preserve"> said, "His righteous servants." No matter how much you see the criminals advancing, and no matter ho</w:t>
      </w:r>
      <w:r w:rsidR="00746D08">
        <w:t>w impressive their accomplishments</w:t>
      </w:r>
      <w:r w:rsidR="000A38E7">
        <w:t xml:space="preserve"> and their power over</w:t>
      </w:r>
      <w:r>
        <w:t xml:space="preserve"> the righteous is. </w:t>
      </w:r>
      <w:r w:rsidR="00F20D60">
        <w:t>G-d</w:t>
      </w:r>
      <w:r>
        <w:t xml:space="preserve"> said that His righteous servants shall be the inheritors. This shall come to them. I see now, it has not been </w:t>
      </w:r>
      <w:r w:rsidR="000A38E7">
        <w:t>ungo</w:t>
      </w:r>
      <w:r w:rsidR="00F20D60">
        <w:t>d</w:t>
      </w:r>
      <w:r>
        <w:t xml:space="preserve">ly nation, it's not </w:t>
      </w:r>
      <w:r w:rsidR="000A38E7">
        <w:t>ungodly</w:t>
      </w:r>
      <w:r>
        <w:t xml:space="preserve"> nation that's over us and over our r</w:t>
      </w:r>
      <w:r w:rsidR="000A38E7">
        <w:t>esources. It is those that came to</w:t>
      </w:r>
      <w:r>
        <w:t xml:space="preserve"> believe in </w:t>
      </w:r>
      <w:r w:rsidR="00F20D60">
        <w:t>G-d</w:t>
      </w:r>
      <w:r>
        <w:t xml:space="preserve"> that are over these things.</w:t>
      </w:r>
    </w:p>
    <w:p w14:paraId="73F9647D" w14:textId="77777777" w:rsidR="00B44843" w:rsidRDefault="00B44843" w:rsidP="00B44843">
      <w:pPr>
        <w:jc w:val="both"/>
      </w:pPr>
      <w:r>
        <w:t>Ye</w:t>
      </w:r>
      <w:r w:rsidR="000A38E7">
        <w:t>s, these are the reality. That's</w:t>
      </w:r>
      <w:r>
        <w:t xml:space="preserve"> enough t</w:t>
      </w:r>
      <w:r w:rsidR="000A38E7">
        <w:t>o wake you up. That</w:t>
      </w:r>
      <w:r>
        <w:t xml:space="preserve">'s enough to </w:t>
      </w:r>
      <w:proofErr w:type="gramStart"/>
      <w:r>
        <w:t>your</w:t>
      </w:r>
      <w:proofErr w:type="gramEnd"/>
      <w:r>
        <w:t xml:space="preserve"> strengthen you if you weaken your faith. That's enough to make you say again. "Yes, I know there is a </w:t>
      </w:r>
      <w:r w:rsidR="00F20D60">
        <w:t>G-d</w:t>
      </w:r>
      <w:r>
        <w:t xml:space="preserve"> and, yes, I give myself to </w:t>
      </w:r>
      <w:r w:rsidR="00F20D60">
        <w:t>G-d</w:t>
      </w:r>
      <w:r>
        <w:t>." Yes, it should be enough.</w:t>
      </w:r>
    </w:p>
    <w:p w14:paraId="41911562" w14:textId="77777777" w:rsidR="00B44843" w:rsidRDefault="00B44843" w:rsidP="00B44843">
      <w:pPr>
        <w:jc w:val="both"/>
      </w:pPr>
      <w:r>
        <w:t xml:space="preserve">If it is not enough it's because you have been rotten, made rotten to the core. Even your seed is no </w:t>
      </w:r>
      <w:proofErr w:type="gramStart"/>
      <w:r>
        <w:t>more good</w:t>
      </w:r>
      <w:proofErr w:type="gramEnd"/>
      <w:r>
        <w:t>. It's rotten and a rotten seed can't produce life again. It's fit for nothing but to be left in the fire or given to the fire. That's just what these bosses in our modern time do. When they find rot</w:t>
      </w:r>
      <w:r w:rsidR="000A38E7">
        <w:t>ten seeds, they give you</w:t>
      </w:r>
      <w:r>
        <w:t xml:space="preserve"> </w:t>
      </w:r>
      <w:r w:rsidR="000A38E7">
        <w:t>to the fire. If they can't do anything with you, they give you</w:t>
      </w:r>
      <w:r>
        <w:t xml:space="preserve"> to the fire and that's real.</w:t>
      </w:r>
    </w:p>
    <w:p w14:paraId="75EE21BF" w14:textId="77777777" w:rsidR="00B44843" w:rsidRDefault="00B44843" w:rsidP="00B44843">
      <w:pPr>
        <w:jc w:val="both"/>
      </w:pPr>
      <w:r>
        <w:t>And Allah says in o</w:t>
      </w:r>
      <w:r w:rsidR="000A38E7">
        <w:t xml:space="preserve">ur Holy Book, </w:t>
      </w:r>
      <w:r>
        <w:t xml:space="preserve"> and hell fire is reality. You all read the </w:t>
      </w:r>
      <w:r w:rsidR="000A38E7">
        <w:t xml:space="preserve">book and you all don't even register those </w:t>
      </w:r>
      <w:proofErr w:type="gramStart"/>
      <w:r w:rsidR="000A38E7">
        <w:t>things</w:t>
      </w:r>
      <w:proofErr w:type="gramEnd"/>
      <w:r w:rsidR="000A38E7">
        <w:t xml:space="preserve"> do you?</w:t>
      </w:r>
      <w:r>
        <w:t xml:space="preserve"> But know the fact hell fire is reality. </w:t>
      </w:r>
      <w:r w:rsidR="000A38E7">
        <w:t>It’s</w:t>
      </w:r>
      <w:r>
        <w:t xml:space="preserve"> no myth or superstition. It's reality. Don't you see yourself? I smell you s</w:t>
      </w:r>
      <w:r w:rsidR="000A38E7">
        <w:t xml:space="preserve">moking way over here. </w:t>
      </w:r>
    </w:p>
    <w:p w14:paraId="4B9191B9" w14:textId="77B01A5E" w:rsidR="00B44843" w:rsidRDefault="00B44843" w:rsidP="00B44843">
      <w:pPr>
        <w:jc w:val="both"/>
      </w:pPr>
      <w:proofErr w:type="gramStart"/>
      <w:r>
        <w:lastRenderedPageBreak/>
        <w:t>And,</w:t>
      </w:r>
      <w:proofErr w:type="gramEnd"/>
      <w:r>
        <w:t xml:space="preserve"> I bet if I pull your coat open and your sh</w:t>
      </w:r>
      <w:r w:rsidR="000A38E7">
        <w:t>irt down and get to your flesh</w:t>
      </w:r>
      <w:r>
        <w:t>, I'll see some fire. We went in a restaurant once on the road, we stopped in there where the truck stops. And these white waitresses saw us, I guess the truckers made them relax with us. Black truckers coming in there too. They said, "Oh-oh, we know what you boys want, but I'm going to give you some cool waters for those hot pipes." That's what the</w:t>
      </w:r>
      <w:r w:rsidR="000A38E7">
        <w:t xml:space="preserve"> waitresses said to us. </w:t>
      </w:r>
    </w:p>
    <w:p w14:paraId="2A90516E" w14:textId="77777777" w:rsidR="00B44843" w:rsidRDefault="00B44843" w:rsidP="00B44843">
      <w:pPr>
        <w:jc w:val="both"/>
      </w:pPr>
      <w:r>
        <w:t xml:space="preserve">Our Holy Book speaks of the "Thinkers, Thinkers". It identified males as thinkers. It didn't say females are not thinkers, </w:t>
      </w:r>
      <w:proofErr w:type="gramStart"/>
      <w:r>
        <w:t>In</w:t>
      </w:r>
      <w:proofErr w:type="gramEnd"/>
      <w:r>
        <w:t xml:space="preserve"> fact, it says females also are thinkers. I can give you the quotes on the </w:t>
      </w:r>
      <w:r w:rsidR="00C664DF">
        <w:t>Qur’an</w:t>
      </w:r>
      <w:r>
        <w:t xml:space="preserve"> if you would have to have it.</w:t>
      </w:r>
    </w:p>
    <w:p w14:paraId="7D90C006" w14:textId="77777777" w:rsidR="00B44843" w:rsidRDefault="00B44843" w:rsidP="00B44843">
      <w:pPr>
        <w:jc w:val="both"/>
      </w:pPr>
      <w:r>
        <w:t xml:space="preserve">But it says, "The male is known as a thinker". We didn't design-- we didn't create our physiology, we didn't create our physical bodies and our physiology and our spirit, to go outside the home, of boys, males, to </w:t>
      </w:r>
      <w:r w:rsidR="006073ED">
        <w:t>go outside the home and find your</w:t>
      </w:r>
      <w:r>
        <w:t xml:space="preserve"> interest--and find our interest as you say, out there in the material world in the field. But that's what we are. And doing that, cause us to think on the material things in the world, more than females. So, males have been created and motivated by their nature </w:t>
      </w:r>
      <w:proofErr w:type="gramStart"/>
      <w:r>
        <w:t>and also</w:t>
      </w:r>
      <w:proofErr w:type="gramEnd"/>
      <w:r>
        <w:t xml:space="preserve"> by their relationship with their feel of work or interest to use their mind thinking more.</w:t>
      </w:r>
    </w:p>
    <w:p w14:paraId="3523A8EE" w14:textId="77777777" w:rsidR="00B44843" w:rsidRDefault="00B44843" w:rsidP="00B44843">
      <w:pPr>
        <w:jc w:val="both"/>
      </w:pPr>
      <w:r>
        <w:t>And our second father, Abraham, how he come to his great idea, for religious people, for the followers that he would have all over the world. He came through it by looking at the world, looking at the natural world, and studying the natural things in the sky. And he had watched them so long, he started in daylight, and the interest held him so long, until night came.</w:t>
      </w:r>
    </w:p>
    <w:p w14:paraId="34148AF4" w14:textId="77777777" w:rsidR="00B44843" w:rsidRDefault="00B44843" w:rsidP="00B44843">
      <w:pPr>
        <w:jc w:val="both"/>
      </w:pPr>
      <w:r>
        <w:t xml:space="preserve">And as the story goes in the </w:t>
      </w:r>
      <w:r w:rsidR="00C664DF">
        <w:t>Qur’an</w:t>
      </w:r>
      <w:r w:rsidR="00B84132">
        <w:t>, and both in tradition-- "Day</w:t>
      </w:r>
      <w:r>
        <w:t xml:space="preserve"> came again, the sun rose again". And finally, he came to the conclusion after studying, then his mind </w:t>
      </w:r>
      <w:proofErr w:type="gramStart"/>
      <w:r>
        <w:t>roam</w:t>
      </w:r>
      <w:proofErr w:type="gramEnd"/>
      <w:r>
        <w:t xml:space="preserve"> the objective world, all around him, in higher above in the heavens. He came to the conclusion, he said, "None of these things are </w:t>
      </w:r>
      <w:r w:rsidR="00F20D60">
        <w:t>G-d</w:t>
      </w:r>
      <w:r>
        <w:t xml:space="preserve">" now mind you here, he come from a father who rejected him because he wouldn't accept false idols, false </w:t>
      </w:r>
      <w:r w:rsidR="00F20D60">
        <w:t>G-d</w:t>
      </w:r>
      <w:r>
        <w:t>s.</w:t>
      </w:r>
    </w:p>
    <w:p w14:paraId="132379FA" w14:textId="77777777" w:rsidR="00B44843" w:rsidRDefault="00B84132" w:rsidP="00B44843">
      <w:pPr>
        <w:jc w:val="both"/>
      </w:pPr>
      <w:r>
        <w:t>And he said, "None of these</w:t>
      </w:r>
      <w:r w:rsidR="00B44843">
        <w:t xml:space="preserve"> things are </w:t>
      </w:r>
      <w:r w:rsidR="00F20D60">
        <w:t>G-d</w:t>
      </w:r>
      <w:r w:rsidR="00B44843">
        <w:t xml:space="preserve">". He said these people worship the </w:t>
      </w:r>
      <w:proofErr w:type="gramStart"/>
      <w:r w:rsidR="00B44843">
        <w:t>Sun;</w:t>
      </w:r>
      <w:proofErr w:type="gramEnd"/>
      <w:r w:rsidR="00B44843">
        <w:t xml:space="preserve"> people of his father. Their biggest </w:t>
      </w:r>
      <w:r w:rsidR="00F20D60">
        <w:t>G-d</w:t>
      </w:r>
      <w:r w:rsidR="00B44843">
        <w:t xml:space="preserve"> was the Sun; the symbol the Sun. Sun as a symbol in their religion, was their biggest </w:t>
      </w:r>
      <w:r w:rsidR="00F20D60">
        <w:t>G-d</w:t>
      </w:r>
      <w:r w:rsidR="00B44843">
        <w:t xml:space="preserve">. And he saw the sun rising and he said, "Oh what a magnificent </w:t>
      </w:r>
      <w:r w:rsidR="00F20D60">
        <w:t>G-d</w:t>
      </w:r>
      <w:r w:rsidR="00B44843">
        <w:t xml:space="preserve">" in </w:t>
      </w:r>
      <w:r>
        <w:t>its</w:t>
      </w:r>
      <w:r w:rsidR="00B44843">
        <w:t xml:space="preserve"> brightness and in its beauty.</w:t>
      </w:r>
    </w:p>
    <w:p w14:paraId="530B1C4C" w14:textId="77777777" w:rsidR="00B44843" w:rsidRDefault="00B44843" w:rsidP="00B44843">
      <w:pPr>
        <w:jc w:val="both"/>
      </w:pPr>
      <w:r>
        <w:t xml:space="preserve">What a magnificent </w:t>
      </w:r>
      <w:r w:rsidR="00F20D60">
        <w:t>G-d</w:t>
      </w:r>
      <w:r>
        <w:t xml:space="preserve"> he said. And he saw, he kept his eye on it. this is teaching us the patience and discipline of scientific </w:t>
      </w:r>
      <w:r w:rsidR="007617BC">
        <w:t>thinkers. He kept his eye on it</w:t>
      </w:r>
      <w:r>
        <w:t xml:space="preserve">, though he was impressed. He marveled at the sunrise, witnessing the sunrise after the night had passed. He didn't conclude yet, that is truly the </w:t>
      </w:r>
      <w:r w:rsidR="00F20D60">
        <w:t>G-d</w:t>
      </w:r>
      <w:r w:rsidR="006073ED">
        <w:t xml:space="preserve"> that Abraham should have</w:t>
      </w:r>
      <w:r>
        <w:t xml:space="preserve">. He said this is a wonderful </w:t>
      </w:r>
      <w:r w:rsidR="00F20D60">
        <w:t>G-d</w:t>
      </w:r>
      <w:r>
        <w:t xml:space="preserve">, a magnificent </w:t>
      </w:r>
      <w:r w:rsidR="00F20D60">
        <w:t>G-d</w:t>
      </w:r>
      <w:r>
        <w:t xml:space="preserve">, a brilliant </w:t>
      </w:r>
      <w:r w:rsidR="00F20D60">
        <w:t>G-d</w:t>
      </w:r>
      <w:r>
        <w:t>.</w:t>
      </w:r>
    </w:p>
    <w:p w14:paraId="6C497D74" w14:textId="77777777" w:rsidR="00B44843" w:rsidRDefault="00B44843" w:rsidP="00B44843">
      <w:pPr>
        <w:jc w:val="both"/>
      </w:pPr>
      <w:r>
        <w:t xml:space="preserve">As the sun went up and start to decline, and finally disappeared, and night was beginning-- was about to start again, Abraham said, "My </w:t>
      </w:r>
      <w:r w:rsidR="00F20D60">
        <w:t>G-d</w:t>
      </w:r>
      <w:r>
        <w:t xml:space="preserve"> is not one to die, or to set. My </w:t>
      </w:r>
      <w:r w:rsidR="00F20D60">
        <w:t>G-d</w:t>
      </w:r>
      <w:r>
        <w:t xml:space="preserve"> is not one to die, </w:t>
      </w:r>
      <w:r>
        <w:lastRenderedPageBreak/>
        <w:t xml:space="preserve">or to set". So, he did not accept that the sun is </w:t>
      </w:r>
      <w:r w:rsidR="00F20D60">
        <w:t>G-d</w:t>
      </w:r>
      <w:r>
        <w:t xml:space="preserve">. Then he concluded, he said, </w:t>
      </w:r>
      <w:r w:rsidR="00F20D60">
        <w:t>G-d</w:t>
      </w:r>
      <w:r w:rsidR="007617BC">
        <w:t xml:space="preserve"> is the one </w:t>
      </w:r>
      <w:proofErr w:type="spellStart"/>
      <w:r w:rsidR="007617BC">
        <w:t>the</w:t>
      </w:r>
      <w:proofErr w:type="spellEnd"/>
      <w:r>
        <w:t xml:space="preserve"> caused for all of </w:t>
      </w:r>
      <w:proofErr w:type="gramStart"/>
      <w:r>
        <w:t>this things</w:t>
      </w:r>
      <w:proofErr w:type="gramEnd"/>
      <w:r>
        <w:t>.</w:t>
      </w:r>
    </w:p>
    <w:p w14:paraId="5A5EAFEB" w14:textId="77777777" w:rsidR="00B44843" w:rsidRDefault="00B44843" w:rsidP="00B44843">
      <w:pPr>
        <w:jc w:val="both"/>
      </w:pPr>
      <w:r>
        <w:t xml:space="preserve">So, he </w:t>
      </w:r>
      <w:proofErr w:type="gramStart"/>
      <w:r>
        <w:t>came to a conclusion</w:t>
      </w:r>
      <w:proofErr w:type="gramEnd"/>
      <w:r>
        <w:t xml:space="preserve"> that there is one cause for all existence. And that was Abraham's </w:t>
      </w:r>
      <w:r w:rsidR="00F20D60">
        <w:t>G-d</w:t>
      </w:r>
      <w:r>
        <w:t xml:space="preserve">. Abraham's </w:t>
      </w:r>
      <w:r w:rsidR="00F20D60">
        <w:t>G-d</w:t>
      </w:r>
      <w:r>
        <w:t xml:space="preserve"> was a </w:t>
      </w:r>
      <w:r w:rsidR="00F20D60">
        <w:t>G-d</w:t>
      </w:r>
      <w:r>
        <w:t xml:space="preserve"> that was truly </w:t>
      </w:r>
      <w:r w:rsidR="00F20D60">
        <w:t>G-d</w:t>
      </w:r>
      <w:r>
        <w:t xml:space="preserve">, and </w:t>
      </w:r>
      <w:r w:rsidR="00F20D60">
        <w:t>G-d</w:t>
      </w:r>
      <w:r>
        <w:t xml:space="preserve"> was pleased with Abraham. But Abraham didn't stop there, Abraham said, "Surely, I have wrong my own self"</w:t>
      </w:r>
      <w:r w:rsidR="007617BC">
        <w:t xml:space="preserve"> speaking to the</w:t>
      </w:r>
      <w:r>
        <w:t xml:space="preserve"> </w:t>
      </w:r>
      <w:r w:rsidR="00F20D60">
        <w:t>G-d</w:t>
      </w:r>
      <w:r>
        <w:t xml:space="preserve"> now, he said, "Surely I have wrong and oppressed my own self, and I confess my faults to you Oh </w:t>
      </w:r>
      <w:r w:rsidR="00F20D60">
        <w:t>G-d</w:t>
      </w:r>
      <w:r w:rsidR="006073ED">
        <w:t xml:space="preserve">. He said, </w:t>
      </w:r>
      <w:r>
        <w:t xml:space="preserve"> and so forgive me </w:t>
      </w:r>
      <w:proofErr w:type="gramStart"/>
      <w:r>
        <w:t>all of</w:t>
      </w:r>
      <w:proofErr w:type="gramEnd"/>
      <w:r>
        <w:t xml:space="preserve"> my faults. And he went on to pray to </w:t>
      </w:r>
      <w:r w:rsidR="00F20D60">
        <w:t>G-d</w:t>
      </w:r>
      <w:r>
        <w:t xml:space="preserve"> for forgiveness.</w:t>
      </w:r>
    </w:p>
    <w:p w14:paraId="7D8FB00C" w14:textId="77777777" w:rsidR="00B44843" w:rsidRDefault="00B44843" w:rsidP="00B44843">
      <w:pPr>
        <w:jc w:val="both"/>
      </w:pPr>
      <w:r>
        <w:t>That's what we should do brothers-- black brothers. We should-- in this day and time, in this 2005 Sep</w:t>
      </w:r>
      <w:r w:rsidR="006073ED">
        <w:t>tember. Right now, we should say</w:t>
      </w:r>
      <w:r>
        <w:t xml:space="preserve"> quietly where we're sitting-- Allah, m</w:t>
      </w:r>
      <w:r w:rsidR="007617BC">
        <w:t>y</w:t>
      </w:r>
      <w:r>
        <w:t xml:space="preserve"> Lord, Rabbi means "My</w:t>
      </w:r>
      <w:r w:rsidR="006073ED">
        <w:t xml:space="preserve"> Lord" Rabbi, </w:t>
      </w:r>
      <w:r>
        <w:t xml:space="preserve"> </w:t>
      </w:r>
      <w:proofErr w:type="gramStart"/>
      <w:r>
        <w:t>surely</w:t>
      </w:r>
      <w:proofErr w:type="gramEnd"/>
      <w:r>
        <w:t xml:space="preserve"> I have wro</w:t>
      </w:r>
      <w:r w:rsidR="006073ED">
        <w:t>nged and oppressed my own soul.</w:t>
      </w:r>
      <w:r>
        <w:t xml:space="preserve"> forgive me please for </w:t>
      </w:r>
      <w:proofErr w:type="gramStart"/>
      <w:r>
        <w:t>all of</w:t>
      </w:r>
      <w:proofErr w:type="gramEnd"/>
      <w:r>
        <w:t xml:space="preserve"> my wrong doings. And you should continue the prayer of Abraham.</w:t>
      </w:r>
    </w:p>
    <w:p w14:paraId="0C61A8DC" w14:textId="77777777" w:rsidR="00B44843" w:rsidRDefault="00B44843" w:rsidP="00B44843">
      <w:pPr>
        <w:jc w:val="both"/>
      </w:pPr>
      <w:r>
        <w:t>But let me stop you and go on from that focus-- but yet staying with the prayer of Abraham, Muslims have the prayer of Abraham, we can't complete</w:t>
      </w:r>
      <w:r w:rsidR="006073ED">
        <w:t xml:space="preserve"> our prayer without it, we can</w:t>
      </w:r>
      <w:r>
        <w:t xml:space="preserve"> complete it without it, but we're cutting short. We can com</w:t>
      </w:r>
      <w:r w:rsidR="006073ED">
        <w:t xml:space="preserve">plete it with </w:t>
      </w:r>
      <w:r w:rsidR="007617BC">
        <w:t xml:space="preserve"> "I witnessed it there is</w:t>
      </w:r>
      <w:r>
        <w:t xml:space="preserve"> one </w:t>
      </w:r>
      <w:r w:rsidR="00F20D60">
        <w:t>G-d</w:t>
      </w:r>
      <w:r w:rsidR="006073ED">
        <w:t>"  witnessing that</w:t>
      </w:r>
      <w:r>
        <w:t xml:space="preserve"> </w:t>
      </w:r>
      <w:r w:rsidR="007617BC">
        <w:t>Muhammad</w:t>
      </w:r>
      <w:r>
        <w:t>'s servant, his m</w:t>
      </w:r>
      <w:r w:rsidR="006073ED">
        <w:t>essenger and we can say peace be unto you</w:t>
      </w:r>
      <w:r w:rsidR="007617BC">
        <w:t xml:space="preserve"> and finish our prayer</w:t>
      </w:r>
      <w:r>
        <w:t>.</w:t>
      </w:r>
    </w:p>
    <w:p w14:paraId="1997B400" w14:textId="77777777" w:rsidR="00B44843" w:rsidRDefault="00B44843" w:rsidP="00B44843">
      <w:pPr>
        <w:jc w:val="both"/>
      </w:pPr>
      <w:r>
        <w:t>We can do that, but that's what is called, "The shortened prayer." A prayer when you have an emergency like going to your baby's rescue-- you hear a baby screaming and crying, and nobody is there but you. So, you can cut that prayer ri</w:t>
      </w:r>
      <w:r w:rsidR="00A153E3">
        <w:t>ght and short ,</w:t>
      </w:r>
      <w:r>
        <w:t xml:space="preserve"> go right to the baby. Say, I'd be going to the baby, I'll be saying As-</w:t>
      </w:r>
      <w:proofErr w:type="spellStart"/>
      <w:r>
        <w:t>salamu</w:t>
      </w:r>
      <w:proofErr w:type="spellEnd"/>
      <w:r>
        <w:t xml:space="preserve"> alaykum while I'm running, As-</w:t>
      </w:r>
      <w:proofErr w:type="spellStart"/>
      <w:r>
        <w:t>s</w:t>
      </w:r>
      <w:r w:rsidR="00A153E3">
        <w:t>alamu</w:t>
      </w:r>
      <w:proofErr w:type="spellEnd"/>
      <w:r w:rsidR="00A153E3">
        <w:t xml:space="preserve"> alaykum </w:t>
      </w:r>
      <w:r>
        <w:t xml:space="preserve"> life is very important, and</w:t>
      </w:r>
      <w:r w:rsidR="00A153E3">
        <w:t xml:space="preserve"> especially our babies. </w:t>
      </w:r>
    </w:p>
    <w:p w14:paraId="6BE120B1" w14:textId="77777777" w:rsidR="00B44843" w:rsidRDefault="00B44843" w:rsidP="00B44843">
      <w:pPr>
        <w:jc w:val="both"/>
      </w:pPr>
      <w:r>
        <w:t xml:space="preserve">So, we had that </w:t>
      </w:r>
      <w:r w:rsidR="00A153E3">
        <w:t xml:space="preserve">prayer called </w:t>
      </w:r>
      <w:r>
        <w:t xml:space="preserve"> "The prayer of Abraham" now listen, look at how this prayer goes, don't lose t</w:t>
      </w:r>
      <w:r w:rsidR="00A153E3">
        <w:t>he focus, the focus is on model</w:t>
      </w:r>
      <w:r>
        <w:t>, excellence, the human excellence, nature that Allah c</w:t>
      </w:r>
      <w:r w:rsidR="00A153E3">
        <w:t>reated for us. Is our core life</w:t>
      </w:r>
      <w:r>
        <w:t>, it is the seed of Adam that will live in us and give us another chance for even a greater life if we don't corrupt that seed or c</w:t>
      </w:r>
      <w:r w:rsidR="007617BC">
        <w:t xml:space="preserve">orrupt ourselves to the </w:t>
      </w:r>
      <w:proofErr w:type="gramStart"/>
      <w:r w:rsidR="007617BC">
        <w:t>core.</w:t>
      </w:r>
      <w:proofErr w:type="gramEnd"/>
      <w:r w:rsidR="007617BC">
        <w:t xml:space="preserve"> Where</w:t>
      </w:r>
      <w:r w:rsidR="00A153E3">
        <w:t xml:space="preserve"> the seed is not any good itself</w:t>
      </w:r>
      <w:r>
        <w:t xml:space="preserve"> anymore. So, yes, the prayer goe</w:t>
      </w:r>
      <w:r w:rsidR="00A153E3">
        <w:t>s like this, "</w:t>
      </w:r>
      <w:r>
        <w:t xml:space="preserve"> Oh </w:t>
      </w:r>
      <w:r w:rsidR="00F20D60">
        <w:t>G-d</w:t>
      </w:r>
      <w:r w:rsidR="00A153E3">
        <w:t xml:space="preserve">, </w:t>
      </w:r>
      <w:r>
        <w:t xml:space="preserve"> make </w:t>
      </w:r>
      <w:r w:rsidR="007617BC">
        <w:t>Muhammad</w:t>
      </w:r>
      <w:r w:rsidR="00A153E3">
        <w:t xml:space="preserve"> successful" </w:t>
      </w:r>
      <w:r>
        <w:t xml:space="preserve"> and the follower</w:t>
      </w:r>
      <w:r w:rsidR="00A153E3">
        <w:t xml:space="preserve">s of </w:t>
      </w:r>
      <w:r w:rsidR="007617BC">
        <w:t>Muhammad</w:t>
      </w:r>
      <w:r w:rsidR="00A153E3">
        <w:t xml:space="preserve"> </w:t>
      </w:r>
      <w:r>
        <w:t>-- here is the i</w:t>
      </w:r>
      <w:r w:rsidR="00A153E3">
        <w:t>mportant part  As you made</w:t>
      </w:r>
      <w:r>
        <w:t xml:space="preserve"> Abraham and the followers of Abraham successful.</w:t>
      </w:r>
    </w:p>
    <w:p w14:paraId="36B00516" w14:textId="77777777" w:rsidR="00B44843" w:rsidRDefault="00B44843" w:rsidP="00B44843">
      <w:pPr>
        <w:jc w:val="both"/>
      </w:pPr>
      <w:r>
        <w:t xml:space="preserve">So, we're not just asking for success in this life, we are asking for success that Allah gave Abraham and the followers of Abraham. Who are the followers of Abraham? I will leave that for you to answer as you go back home tonight, think about it. </w:t>
      </w:r>
      <w:r w:rsidR="00A153E3">
        <w:t>They are all around you</w:t>
      </w:r>
      <w:r>
        <w:t xml:space="preserve">. Yes, the Christians came into the new life in light of the </w:t>
      </w:r>
      <w:proofErr w:type="gramStart"/>
      <w:r>
        <w:t>gospel</w:t>
      </w:r>
      <w:proofErr w:type="gramEnd"/>
      <w:r>
        <w:t xml:space="preserve"> but they still say they are the children of Abraham, and they know their great leaders were followers of Abraham. Yes, All right. Now, the seco</w:t>
      </w:r>
      <w:r w:rsidR="00A153E3">
        <w:t xml:space="preserve">nd part says, </w:t>
      </w:r>
      <w:r>
        <w:t xml:space="preserve"> "And bless us as you bless Abraham and the followers of Abraham".</w:t>
      </w:r>
    </w:p>
    <w:p w14:paraId="19BFEE4B" w14:textId="77777777" w:rsidR="00B44843" w:rsidRDefault="00B44843" w:rsidP="00B44843">
      <w:pPr>
        <w:jc w:val="both"/>
      </w:pPr>
      <w:r>
        <w:lastRenderedPageBreak/>
        <w:t xml:space="preserve">So, we are asking for two things: we're asking for success, and what the </w:t>
      </w:r>
      <w:r w:rsidR="00A153E3">
        <w:t>success has reference to, the eternal life-- the e</w:t>
      </w:r>
      <w:r>
        <w:t xml:space="preserve">ternal life we asked first that </w:t>
      </w:r>
      <w:r w:rsidR="00F20D60">
        <w:t>G-d</w:t>
      </w:r>
      <w:r w:rsidR="00A153E3">
        <w:t xml:space="preserve"> favor us to have the e</w:t>
      </w:r>
      <w:r>
        <w:t xml:space="preserve">ternal life. The life that will take us to the destiny that </w:t>
      </w:r>
      <w:r w:rsidR="00F20D60">
        <w:t>G-d</w:t>
      </w:r>
      <w:r>
        <w:t xml:space="preserve"> wants for us. Then, secondly, we ask-- you </w:t>
      </w:r>
      <w:proofErr w:type="gramStart"/>
      <w:r>
        <w:t>have to</w:t>
      </w:r>
      <w:proofErr w:type="gramEnd"/>
      <w:r>
        <w:t xml:space="preserve"> put first things first, the life of the soul is more important than the life of the body; the flesh.</w:t>
      </w:r>
    </w:p>
    <w:p w14:paraId="732569CB" w14:textId="77777777" w:rsidR="00B44843" w:rsidRDefault="00B44843" w:rsidP="00B44843">
      <w:pPr>
        <w:jc w:val="both"/>
      </w:pPr>
      <w:r>
        <w:t xml:space="preserve">But now we're asking him to bless us also as he blessed Abraham and the followers of Abraham. "Oh Allah, bless </w:t>
      </w:r>
      <w:r w:rsidR="007617BC">
        <w:t>Muhammad</w:t>
      </w:r>
      <w:r>
        <w:t xml:space="preserve"> and the followers of </w:t>
      </w:r>
      <w:r w:rsidR="007617BC">
        <w:t>Muhammad</w:t>
      </w:r>
      <w:r>
        <w:t xml:space="preserve"> as you blessed Abraham and the followers of Abraham, bless. How did he bless Abraham and the followers of Abraham? He told Abraham that you'll become leader or father of the many, the nations.</w:t>
      </w:r>
    </w:p>
    <w:p w14:paraId="7D587393" w14:textId="77777777" w:rsidR="00B44843" w:rsidRDefault="00B44843" w:rsidP="00B44843">
      <w:pPr>
        <w:jc w:val="both"/>
      </w:pPr>
      <w:r>
        <w:t>And he said, "Look at the stars, can you count them?" "Look at the sands on the seashore, can you count the grains?" I'm going to multiply your seed like that. You think he meant this flesh body? Abraham was, whatever he was, his race, do you think he meant you all multiply that? No. What is your seed? Your seed, that's your core life.</w:t>
      </w:r>
    </w:p>
    <w:p w14:paraId="4556BEB8" w14:textId="77777777" w:rsidR="00B44843" w:rsidRDefault="00B44843" w:rsidP="00B44843">
      <w:pPr>
        <w:jc w:val="both"/>
      </w:pPr>
      <w:r>
        <w:t>You core life, this core life that I'm giving you, this new enlightenment that gives you a new mind and a new life, appreciation f</w:t>
      </w:r>
      <w:r w:rsidR="000D7171">
        <w:t>or education that you can extract</w:t>
      </w:r>
      <w:r>
        <w:t xml:space="preserve"> from material existence, from the physical world all around you even yourself, and </w:t>
      </w:r>
      <w:r w:rsidR="00F20D60">
        <w:t>G-d</w:t>
      </w:r>
      <w:r>
        <w:t xml:space="preserve"> says in o</w:t>
      </w:r>
      <w:r w:rsidR="00D74A86">
        <w:t xml:space="preserve">ur holy book, </w:t>
      </w:r>
      <w:r>
        <w:t xml:space="preserve"> He has caused everything in existence to embody science and knowledge. And mod</w:t>
      </w:r>
      <w:r w:rsidR="000D7171">
        <w:t xml:space="preserve">ern science </w:t>
      </w:r>
      <w:proofErr w:type="gramStart"/>
      <w:r w:rsidR="000D7171">
        <w:t>have</w:t>
      </w:r>
      <w:proofErr w:type="gramEnd"/>
      <w:r w:rsidR="000D7171">
        <w:t xml:space="preserve"> brought that out</w:t>
      </w:r>
      <w:r>
        <w:t>.</w:t>
      </w:r>
    </w:p>
    <w:p w14:paraId="2BDF7D79" w14:textId="77777777" w:rsidR="00B44843" w:rsidRDefault="00B44843" w:rsidP="00B44843">
      <w:pPr>
        <w:jc w:val="both"/>
      </w:pPr>
      <w:r>
        <w:t>The science of everything, the science of the fingernail, there is science of the hair, science of the skin, science of the bone, science of the blood and many other sciences also included in this, under these sciences. And there's science of everything in man's make up and science of everything in the outer world's make up.</w:t>
      </w:r>
    </w:p>
    <w:p w14:paraId="37DD62A0" w14:textId="77777777" w:rsidR="00B44843" w:rsidRDefault="00B44843" w:rsidP="00B44843">
      <w:pPr>
        <w:jc w:val="both"/>
      </w:pPr>
      <w:r>
        <w:t>Science of everything and that has been stated already 1400 years ago, before the enlightenment. Long before the industry, before even the age of enlightenment, that is stated in our Holy Book. I can't help but say this to my friends, there may be some of them that has studied their book like I have studied it, it's also in the Bible, what I'm telling you is also in the Bible.</w:t>
      </w:r>
    </w:p>
    <w:p w14:paraId="431D5B88" w14:textId="77777777" w:rsidR="00B44843" w:rsidRDefault="00B44843" w:rsidP="00B44843">
      <w:pPr>
        <w:jc w:val="both"/>
      </w:pPr>
      <w:r>
        <w:t xml:space="preserve">Yes, and I could give it to you in the Bible, where there is science in everything </w:t>
      </w:r>
      <w:r w:rsidR="00F20D60">
        <w:t>G-d</w:t>
      </w:r>
      <w:r>
        <w:t xml:space="preserve"> created, enlightenment for the human being, if you will give his attention to it, with his brain and his good nature, </w:t>
      </w:r>
      <w:r w:rsidR="00F20D60">
        <w:t>G-d</w:t>
      </w:r>
      <w:r>
        <w:t xml:space="preserve"> will bless him.</w:t>
      </w:r>
    </w:p>
    <w:p w14:paraId="584D4E37" w14:textId="77777777" w:rsidR="00B44843" w:rsidRDefault="00B44843" w:rsidP="00B44843">
      <w:pPr>
        <w:jc w:val="both"/>
      </w:pPr>
      <w:r>
        <w:t xml:space="preserve">The drawer extract from the matter, the day of matter, the light of science that he can use to make his world a much better world, a much progressive world and a much less burdened world. You know knowledge and science, progress to science and knowledge has taken a lot of burden </w:t>
      </w:r>
      <w:proofErr w:type="gramStart"/>
      <w:r>
        <w:t>of</w:t>
      </w:r>
      <w:r w:rsidR="00AB3655">
        <w:t>f of</w:t>
      </w:r>
      <w:proofErr w:type="gramEnd"/>
      <w:r>
        <w:t xml:space="preserve"> men's community life? Think how we traveled, back then when we didn't have these great sciences and this great enlightenment.</w:t>
      </w:r>
    </w:p>
    <w:p w14:paraId="28BE7DB5" w14:textId="77777777" w:rsidR="00B44843" w:rsidRDefault="00B44843" w:rsidP="00B44843">
      <w:pPr>
        <w:jc w:val="both"/>
      </w:pPr>
      <w:r>
        <w:lastRenderedPageBreak/>
        <w:t>Think how</w:t>
      </w:r>
      <w:r w:rsidR="00D74A86">
        <w:t xml:space="preserve"> we traveled, look how hard just</w:t>
      </w:r>
      <w:r>
        <w:t xml:space="preserve"> traveling to another area was. Not to mention crossing the water or crossing the ocean, not only travel,</w:t>
      </w:r>
      <w:r w:rsidR="00D74A86">
        <w:t xml:space="preserve"> </w:t>
      </w:r>
      <w:proofErr w:type="gramStart"/>
      <w:r w:rsidR="00D74A86">
        <w:t>everything</w:t>
      </w:r>
      <w:proofErr w:type="gramEnd"/>
      <w:r w:rsidR="00D74A86">
        <w:t xml:space="preserve"> else had been advanced a</w:t>
      </w:r>
      <w:r>
        <w:t xml:space="preserve"> great burden has been taken off of man's life.</w:t>
      </w:r>
    </w:p>
    <w:p w14:paraId="2EE9478C" w14:textId="77777777" w:rsidR="00B44843" w:rsidRDefault="00B44843" w:rsidP="00B44843">
      <w:pPr>
        <w:jc w:val="both"/>
      </w:pPr>
      <w:r>
        <w:t xml:space="preserve">I know that time is </w:t>
      </w:r>
      <w:proofErr w:type="gramStart"/>
      <w:r>
        <w:t>going</w:t>
      </w:r>
      <w:proofErr w:type="gramEnd"/>
      <w:r>
        <w:t xml:space="preserve"> and I am going to be leaving you shortly. But </w:t>
      </w:r>
      <w:r w:rsidR="00F20D60">
        <w:t>G-d</w:t>
      </w:r>
      <w:r>
        <w:t xml:space="preserve"> knows, this is my cup of tea and everything else on my table. I could stay here with you forever until I'm gone. I really could, I could stay here with you until I shrivel up and die, and I'd be happy. We're turning now to nature, into the subject, for this occasion.</w:t>
      </w:r>
    </w:p>
    <w:p w14:paraId="466A8194" w14:textId="77777777" w:rsidR="00B44843" w:rsidRDefault="00B44843" w:rsidP="00B44843">
      <w:pPr>
        <w:jc w:val="both"/>
      </w:pPr>
      <w:r>
        <w:t>Nature then has been our most valuable resource, beginning with the nature of the human being himself. the human being thinking as a thinker, as a philosopher, as a scientific thinker. The human being has been able to bring ou</w:t>
      </w:r>
      <w:r w:rsidR="00D74A86">
        <w:t>t of man and out of the environment</w:t>
      </w:r>
      <w:r>
        <w:t>, all c</w:t>
      </w:r>
      <w:r w:rsidR="00D74A86">
        <w:t>arriages of knowledge, benefits</w:t>
      </w:r>
      <w:r>
        <w:t>, blessings for our better life and advancement.</w:t>
      </w:r>
    </w:p>
    <w:p w14:paraId="7EF9DBAF" w14:textId="77777777" w:rsidR="00B44843" w:rsidRDefault="00B44843" w:rsidP="00B44843">
      <w:pPr>
        <w:jc w:val="both"/>
      </w:pPr>
      <w:r>
        <w:t>Man, but the same man now, who is the cause of great p</w:t>
      </w:r>
      <w:r w:rsidR="00D74A86">
        <w:t>roduction and great wealth</w:t>
      </w:r>
      <w:r>
        <w:t>,</w:t>
      </w:r>
      <w:r w:rsidR="00AB3655">
        <w:t xml:space="preserve"> the same man his original type is, studied</w:t>
      </w:r>
      <w:r>
        <w:t xml:space="preserve"> by those who are moved by greed more than by love of h</w:t>
      </w:r>
      <w:r w:rsidR="00AB3655">
        <w:t>umanity, and they have studied u</w:t>
      </w:r>
      <w:r>
        <w:t>s too, and they study and withdraw a draw out of you, extract from what they study. Ideas, schemes, attractions, language that can excite you and attack you, motivate you and influence you.</w:t>
      </w:r>
    </w:p>
    <w:p w14:paraId="526DCF5F" w14:textId="77777777" w:rsidR="00B44843" w:rsidRDefault="00B44843" w:rsidP="00B44843">
      <w:pPr>
        <w:jc w:val="both"/>
      </w:pPr>
      <w:r>
        <w:t>Captivate you to an extent you lose consciousness of your original self and your original life. They study you to</w:t>
      </w:r>
      <w:r w:rsidR="004C523E">
        <w:t>o and they study and then increase</w:t>
      </w:r>
      <w:r w:rsidR="00AB3655">
        <w:t xml:space="preserve"> the material wealth</w:t>
      </w:r>
      <w:r>
        <w:t>, for themselves, and they cause their victims to lose eternal life.</w:t>
      </w:r>
    </w:p>
    <w:p w14:paraId="59B940A8" w14:textId="77777777" w:rsidR="00B44843" w:rsidRDefault="00B44843" w:rsidP="00B44843">
      <w:pPr>
        <w:jc w:val="both"/>
      </w:pPr>
      <w:r>
        <w:t xml:space="preserve">To lose the real life, to lose even the seed of Adam, the seed of the original life. So, there's the science of exploring, the original marvel of man, to take him from his lord and his true destiny, so that they will be the rich and the powerful, and I conclude may </w:t>
      </w:r>
      <w:r w:rsidR="00F20D60">
        <w:t>G-d</w:t>
      </w:r>
      <w:r>
        <w:t xml:space="preserve"> save us from the Satan, and from hell fire, and may we rise up and do what we can to save ourselves and our families from the fire of hell, that's burning right here in the United States and everywhere on this Earth now. </w:t>
      </w:r>
      <w:r w:rsidR="00F20D60">
        <w:t>G-d</w:t>
      </w:r>
      <w:r>
        <w:t xml:space="preserve"> says,  "Oh you who believe, save yourselves and your families from the fire. As-</w:t>
      </w:r>
      <w:proofErr w:type="spellStart"/>
      <w:r>
        <w:t>salamu</w:t>
      </w:r>
      <w:proofErr w:type="spellEnd"/>
      <w:r>
        <w:t xml:space="preserve"> alaykum.</w:t>
      </w:r>
    </w:p>
    <w:p w14:paraId="32F2625F" w14:textId="77777777" w:rsidR="00B44843" w:rsidRDefault="00F20D60" w:rsidP="005050EF">
      <w:pPr>
        <w:jc w:val="both"/>
      </w:pPr>
      <w:r>
        <w:t>G-d</w:t>
      </w:r>
      <w:r w:rsidR="00B44843">
        <w:t xml:space="preserve"> be with you and I'll see you next year, right here in Chicago, and we promise you that we're going to save a million and a half to</w:t>
      </w:r>
      <w:r w:rsidR="004C523E">
        <w:t xml:space="preserve"> more</w:t>
      </w:r>
      <w:r w:rsidR="00B44843">
        <w:t>, dollars out of your pockets. You tell the poor that was left back home didn't have the fare, tell them I think they'</w:t>
      </w:r>
      <w:r w:rsidR="004C523E">
        <w:t>ll be able to afford it, many of them</w:t>
      </w:r>
      <w:r w:rsidR="00B44843">
        <w:t xml:space="preserve"> will be able to afford to come here next year, because we're reducing the cost greatly. We're going with the poor people of the south, and we are going to have our big convention there. This place is too expensi</w:t>
      </w:r>
      <w:r w:rsidR="004C523E">
        <w:t xml:space="preserve">ve for us. Thank you. </w:t>
      </w:r>
    </w:p>
    <w:sectPr w:rsidR="00B44843"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39CC5F" w14:textId="77777777" w:rsidR="004E36E4" w:rsidRDefault="004E36E4" w:rsidP="007E7A5E">
      <w:r>
        <w:separator/>
      </w:r>
    </w:p>
  </w:endnote>
  <w:endnote w:type="continuationSeparator" w:id="0">
    <w:p w14:paraId="4309E328" w14:textId="77777777" w:rsidR="004E36E4" w:rsidRDefault="004E36E4"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28052683"/>
      <w:docPartObj>
        <w:docPartGallery w:val="Page Numbers (Bottom of Page)"/>
        <w:docPartUnique/>
      </w:docPartObj>
    </w:sdtPr>
    <w:sdtContent>
      <w:p w14:paraId="10305135" w14:textId="77777777" w:rsidR="00AE5BB8" w:rsidRDefault="00F123C1" w:rsidP="00593ECC">
        <w:pPr>
          <w:pStyle w:val="Footer"/>
          <w:jc w:val="center"/>
        </w:pPr>
        <w:r>
          <w:fldChar w:fldCharType="begin"/>
        </w:r>
        <w:r w:rsidR="007F65BA">
          <w:instrText xml:space="preserve"> PAGE   \* MERGEFORMAT </w:instrText>
        </w:r>
        <w:r>
          <w:fldChar w:fldCharType="separate"/>
        </w:r>
        <w:r w:rsidR="001E6478">
          <w:rPr>
            <w:noProof/>
          </w:rPr>
          <w:t>1</w:t>
        </w:r>
        <w:r>
          <w:rPr>
            <w:noProof/>
          </w:rPr>
          <w:fldChar w:fldCharType="end"/>
        </w:r>
      </w:p>
    </w:sdtContent>
  </w:sdt>
  <w:p w14:paraId="795711F6" w14:textId="241D396A"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64BB1C" w14:textId="77777777" w:rsidR="004E36E4" w:rsidRDefault="004E36E4" w:rsidP="007E7A5E">
      <w:r>
        <w:separator/>
      </w:r>
    </w:p>
  </w:footnote>
  <w:footnote w:type="continuationSeparator" w:id="0">
    <w:p w14:paraId="22F3CFE6" w14:textId="77777777" w:rsidR="004E36E4" w:rsidRDefault="004E36E4"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2MTAxMTA0MbcwtLRU0lEKTi0uzszPAykwrgUAKgmhDiwAAAA="/>
  </w:docVars>
  <w:rsids>
    <w:rsidRoot w:val="00B44843"/>
    <w:rsid w:val="000A38E7"/>
    <w:rsid w:val="000D7171"/>
    <w:rsid w:val="000E4EE2"/>
    <w:rsid w:val="0011146C"/>
    <w:rsid w:val="00147DCB"/>
    <w:rsid w:val="001675CB"/>
    <w:rsid w:val="001759E0"/>
    <w:rsid w:val="00180030"/>
    <w:rsid w:val="001E6478"/>
    <w:rsid w:val="002023FD"/>
    <w:rsid w:val="002123C3"/>
    <w:rsid w:val="00215703"/>
    <w:rsid w:val="002377A8"/>
    <w:rsid w:val="002426D5"/>
    <w:rsid w:val="00244CDD"/>
    <w:rsid w:val="002551ED"/>
    <w:rsid w:val="003345CC"/>
    <w:rsid w:val="00362516"/>
    <w:rsid w:val="00387E71"/>
    <w:rsid w:val="003B06C0"/>
    <w:rsid w:val="003C2FD1"/>
    <w:rsid w:val="00423BC4"/>
    <w:rsid w:val="00462108"/>
    <w:rsid w:val="004C1C67"/>
    <w:rsid w:val="004C523E"/>
    <w:rsid w:val="004E36E4"/>
    <w:rsid w:val="0050248A"/>
    <w:rsid w:val="005050EF"/>
    <w:rsid w:val="00527231"/>
    <w:rsid w:val="00580B11"/>
    <w:rsid w:val="00593ECC"/>
    <w:rsid w:val="005C2CE0"/>
    <w:rsid w:val="005F1A08"/>
    <w:rsid w:val="006073ED"/>
    <w:rsid w:val="00641418"/>
    <w:rsid w:val="006A1266"/>
    <w:rsid w:val="006B7B09"/>
    <w:rsid w:val="006C6BB9"/>
    <w:rsid w:val="006F0309"/>
    <w:rsid w:val="00746D08"/>
    <w:rsid w:val="007617BC"/>
    <w:rsid w:val="007E7A5E"/>
    <w:rsid w:val="007F65BA"/>
    <w:rsid w:val="00814474"/>
    <w:rsid w:val="00850750"/>
    <w:rsid w:val="008613FC"/>
    <w:rsid w:val="008A15FB"/>
    <w:rsid w:val="009452F6"/>
    <w:rsid w:val="00981ED3"/>
    <w:rsid w:val="00997D64"/>
    <w:rsid w:val="009A1036"/>
    <w:rsid w:val="009B7995"/>
    <w:rsid w:val="009E587D"/>
    <w:rsid w:val="00A153E3"/>
    <w:rsid w:val="00A54E21"/>
    <w:rsid w:val="00AB3655"/>
    <w:rsid w:val="00AE5BB8"/>
    <w:rsid w:val="00AE5CA9"/>
    <w:rsid w:val="00B03D90"/>
    <w:rsid w:val="00B04C40"/>
    <w:rsid w:val="00B0660D"/>
    <w:rsid w:val="00B44843"/>
    <w:rsid w:val="00B84132"/>
    <w:rsid w:val="00BD4376"/>
    <w:rsid w:val="00C03491"/>
    <w:rsid w:val="00C1422E"/>
    <w:rsid w:val="00C326CF"/>
    <w:rsid w:val="00C664DF"/>
    <w:rsid w:val="00D74A86"/>
    <w:rsid w:val="00D77FEE"/>
    <w:rsid w:val="00DC4E9C"/>
    <w:rsid w:val="00DD17DD"/>
    <w:rsid w:val="00EB7A4E"/>
    <w:rsid w:val="00EC3BDC"/>
    <w:rsid w:val="00F123C1"/>
    <w:rsid w:val="00F20D60"/>
    <w:rsid w:val="00F52C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B12C8"/>
  <w15:docId w15:val="{9017F6DA-8F60-4FC3-BBE1-E0BD3340E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dotx</Template>
  <TotalTime>183</TotalTime>
  <Pages>15</Pages>
  <Words>6708</Words>
  <Characters>38236</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baashir Uqdah</dc:creator>
  <cp:keywords/>
  <dc:description/>
  <cp:lastModifiedBy>Mubaashir Uqdah</cp:lastModifiedBy>
  <cp:revision>3</cp:revision>
  <dcterms:created xsi:type="dcterms:W3CDTF">2017-08-05T03:20:00Z</dcterms:created>
  <dcterms:modified xsi:type="dcterms:W3CDTF">2021-01-19T04:34:00Z</dcterms:modified>
</cp:coreProperties>
</file>